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345013AE" w:rsidRDefault="61621B08" w14:paraId="45A450BB" w14:textId="2E1284B2">
      <w:r>
        <w:t xml:space="preserve"> </w:t>
      </w:r>
      <w:r w:rsidR="345013AE">
        <w:t>Question 1</w:t>
      </w:r>
    </w:p>
    <w:p w:rsidR="009C1F95" w:rsidRDefault="345013AE" w14:paraId="2C078E63" w14:textId="3EC8D9BE">
      <w:r>
        <w:t>A</w:t>
      </w:r>
      <w:r w:rsidR="70FD9724">
        <w:t>)i)</w:t>
      </w:r>
    </w:p>
    <w:p w:rsidR="04560B15" w:rsidP="5D199D45" w:rsidRDefault="04560B15" w14:paraId="5AD66944" w14:textId="2FD870AC">
      <w:r>
        <w:t>MATCH (a)-[:wrote]-&gt;(b)</w:t>
      </w:r>
    </w:p>
    <w:p w:rsidR="04560B15" w:rsidP="5D199D45" w:rsidRDefault="04560B15" w14:paraId="140DACB1" w14:textId="73BC6360">
      <w:r>
        <w:t>WHERE a.name = “Mark Needham”</w:t>
      </w:r>
    </w:p>
    <w:p w:rsidR="04560B15" w:rsidP="5D199D45" w:rsidRDefault="04560B15" w14:paraId="0965CB20" w14:textId="031FC796">
      <w:r>
        <w:t>RETURN count(b)</w:t>
      </w:r>
    </w:p>
    <w:p w:rsidR="70FD9724" w:rsidP="5D199D45" w:rsidRDefault="70FD9724" w14:paraId="41D0DF94" w14:textId="1027229F">
      <w:commentRangeStart w:id="0"/>
      <w:commentRangeStart w:id="1"/>
      <w:commentRangeStart w:id="2"/>
      <w:commentRangeStart w:id="3"/>
      <w:commentRangeStart w:id="4"/>
      <w:commentRangeStart w:id="5"/>
      <w:r>
        <w:t>ii)</w:t>
      </w:r>
      <w:commentRangeEnd w:id="0"/>
      <w:r>
        <w:commentReference w:id="0"/>
      </w:r>
      <w:commentRangeEnd w:id="1"/>
      <w:r>
        <w:commentReference w:id="1"/>
      </w:r>
      <w:commentRangeEnd w:id="2"/>
      <w:r>
        <w:commentReference w:id="2"/>
      </w:r>
      <w:commentRangeEnd w:id="3"/>
      <w:r>
        <w:commentReference w:id="3"/>
      </w:r>
      <w:commentRangeEnd w:id="4"/>
      <w:r>
        <w:commentReference w:id="4"/>
      </w:r>
      <w:commentRangeEnd w:id="5"/>
      <w:r>
        <w:commentReference w:id="5"/>
      </w:r>
    </w:p>
    <w:p w:rsidR="0AF4B890" w:rsidP="5D199D45" w:rsidRDefault="0AF4B890" w14:paraId="3A6C9034" w14:textId="204FE73C">
      <w:r>
        <w:t>MATCH (b) -[:sold|sold_by]-&gt;(s)</w:t>
      </w:r>
    </w:p>
    <w:p w:rsidR="0AF4B890" w:rsidP="5D199D45" w:rsidRDefault="0AF4B890" w14:paraId="7DB2A280" w14:textId="5DD734D9">
      <w:r>
        <w:t>WHERE b.name = “Introduction to Neo4J”</w:t>
      </w:r>
    </w:p>
    <w:p w:rsidR="0AF4B890" w:rsidP="5D199D45" w:rsidRDefault="0AF4B890" w14:paraId="6853979A" w14:textId="3B7B89F0">
      <w:r>
        <w:t>RETURN collect(s.name)</w:t>
      </w:r>
    </w:p>
    <w:p w:rsidR="70FD9724" w:rsidP="5D199D45" w:rsidRDefault="70FD9724" w14:paraId="7007176F" w14:textId="6B947D78">
      <w:r>
        <w:t>iii) match (r)-[:frequents]-&gt;(s)-[:located_in]-&gt;(l) where r.name</w:t>
      </w:r>
      <w:commentRangeStart w:id="6"/>
      <w:commentRangeStart w:id="7"/>
      <w:commentRangeStart w:id="8"/>
      <w:commentRangeStart w:id="9"/>
      <w:r>
        <w:t>=</w:t>
      </w:r>
      <w:commentRangeEnd w:id="6"/>
      <w:r>
        <w:commentReference w:id="6"/>
      </w:r>
      <w:commentRangeEnd w:id="7"/>
      <w:r>
        <w:commentReference w:id="7"/>
      </w:r>
      <w:commentRangeEnd w:id="8"/>
      <w:r>
        <w:commentReference w:id="8"/>
      </w:r>
      <w:commentRangeEnd w:id="9"/>
      <w:r>
        <w:commentReference w:id="9"/>
      </w:r>
      <w:r>
        <w:t>”Mark” return s.name, l.name</w:t>
      </w:r>
    </w:p>
    <w:p w:rsidR="70FD9724" w:rsidP="62059981" w:rsidRDefault="70FD9724" w14:paraId="154EC70F" w14:textId="200EF9DA">
      <w:r>
        <w:t xml:space="preserve">iv) </w:t>
      </w:r>
      <w:r>
        <w:br/>
      </w:r>
      <w:r>
        <w:t>match (a)-[:wrote]-</w:t>
      </w:r>
      <w:r w:rsidR="3C3FD3C7">
        <w:t>&gt;</w:t>
      </w:r>
      <w:r>
        <w:t xml:space="preserve">(b)-[:published_by]-&gt;(p), (e)-[:edits]-&gt;(b) </w:t>
      </w:r>
      <w:r>
        <w:br/>
      </w:r>
      <w:r>
        <w:t xml:space="preserve">return p.name, a.name, count(b), </w:t>
      </w:r>
      <w:commentRangeStart w:id="10"/>
      <w:commentRangeStart w:id="11"/>
      <w:r>
        <w:t>c</w:t>
      </w:r>
      <w:r w:rsidR="7005115F">
        <w:t>ollect</w:t>
      </w:r>
      <w:commentRangeEnd w:id="10"/>
      <w:r>
        <w:commentReference w:id="10"/>
      </w:r>
      <w:commentRangeEnd w:id="11"/>
      <w:r>
        <w:commentReference w:id="11"/>
      </w:r>
      <w:r>
        <w:t>(e</w:t>
      </w:r>
      <w:r w:rsidR="7B22B224">
        <w:t>.name</w:t>
      </w:r>
      <w:r>
        <w:t>)</w:t>
      </w:r>
    </w:p>
    <w:p w:rsidR="70FD9724" w:rsidP="62059981" w:rsidRDefault="70FD9724" w14:paraId="0E40A8BD" w14:textId="77C5B256">
      <w:r>
        <w:t xml:space="preserve">v) </w:t>
      </w:r>
      <w:r>
        <w:br/>
      </w:r>
      <w:r>
        <w:t>match (r)-[:reads]-&gt;()-[:p</w:t>
      </w:r>
      <w:commentRangeStart w:id="12"/>
      <w:commentRangeStart w:id="13"/>
      <w:commentRangeStart w:id="14"/>
      <w:r>
        <w:t>ublished_by]-&gt;(p)</w:t>
      </w:r>
      <w:r w:rsidR="696D99B3">
        <w:t xml:space="preserve"> &lt;-[:works_for]- (e)</w:t>
      </w:r>
      <w:commentRangeEnd w:id="12"/>
      <w:r>
        <w:commentReference w:id="12"/>
      </w:r>
      <w:commentRangeEnd w:id="13"/>
      <w:r>
        <w:commentReference w:id="13"/>
      </w:r>
      <w:commentRangeEnd w:id="14"/>
      <w:r>
        <w:commentReference w:id="14"/>
      </w:r>
      <w:r>
        <w:br/>
      </w:r>
      <w:r w:rsidR="189E599A">
        <w:t>where</w:t>
      </w:r>
      <w:r w:rsidR="23E114D2">
        <w:t xml:space="preserve"> r.name=”Mark” AND</w:t>
      </w:r>
      <w:r w:rsidR="189E599A">
        <w:t xml:space="preserve"> NOT EXISTS {</w:t>
      </w:r>
      <w:r>
        <w:br/>
      </w:r>
      <w:r w:rsidR="4493ADC1">
        <w:t>match (</w:t>
      </w:r>
      <w:r w:rsidR="63F7DF41">
        <w:t>a</w:t>
      </w:r>
      <w:r w:rsidR="4493ADC1">
        <w:t>)-[:</w:t>
      </w:r>
      <w:r w:rsidR="77B6D613">
        <w:t>wrote</w:t>
      </w:r>
      <w:r w:rsidR="4493ADC1">
        <w:t>]-&gt;()&lt;-[:edits]-(e)</w:t>
      </w:r>
      <w:r>
        <w:br/>
      </w:r>
      <w:r w:rsidR="50BAA3D1">
        <w:t>}</w:t>
      </w:r>
      <w:r>
        <w:br/>
      </w:r>
      <w:r w:rsidR="06E1C35C">
        <w:t>return e.name</w:t>
      </w:r>
    </w:p>
    <w:p w:rsidR="4676E349" w:rsidP="4676E349" w:rsidRDefault="55F8C2C7" w14:paraId="1E074E8D" w14:textId="133C87CE">
      <w:r>
        <w:t>Alternative: pls could someone check?</w:t>
      </w:r>
    </w:p>
    <w:p w:rsidR="55F8C2C7" w:rsidP="0F62B3DA" w:rsidRDefault="55F8C2C7" w14:paraId="0537CFD0" w14:textId="70DB47EF">
      <w:pPr>
        <w:pStyle w:val="NoSpacing"/>
      </w:pPr>
      <w:r>
        <w:t>MATCH (e) - [:works_for] -&gt; (p) &lt;- [:published_by] - (b) &lt;- [:reads] - (r: Reader{Name:</w:t>
      </w:r>
      <w:r w:rsidR="3CE2AA29">
        <w:t>”Mark”})</w:t>
      </w:r>
    </w:p>
    <w:p w:rsidR="3CE2AA29" w:rsidP="0F62B3DA" w:rsidRDefault="3CE2AA29" w14:paraId="02606C54" w14:textId="01FE4643">
      <w:pPr>
        <w:pStyle w:val="NoSpacing"/>
      </w:pPr>
      <w:commentRangeStart w:id="15"/>
      <w:commentRangeStart w:id="16"/>
      <w:r>
        <w:t xml:space="preserve">WHERE NOT </w:t>
      </w:r>
      <w:r w:rsidR="21547597">
        <w:t xml:space="preserve">EXISTS </w:t>
      </w:r>
      <w:commentRangeEnd w:id="15"/>
      <w:r>
        <w:commentReference w:id="15"/>
      </w:r>
      <w:commentRangeEnd w:id="16"/>
      <w:r>
        <w:commentReference w:id="16"/>
      </w:r>
      <w:r>
        <w:t>(e) - [:edits] -&gt; (b)</w:t>
      </w:r>
    </w:p>
    <w:p w:rsidR="3CE2AA29" w:rsidP="0F62B3DA" w:rsidRDefault="3CE2AA29" w14:paraId="4435DA3C" w14:textId="13EA298D">
      <w:pPr>
        <w:pStyle w:val="NoSpacing"/>
      </w:pPr>
      <w:r>
        <w:t>RETURN e.name</w:t>
      </w:r>
    </w:p>
    <w:p w:rsidR="0F62B3DA" w:rsidP="0F62B3DA" w:rsidRDefault="0F62B3DA" w14:paraId="510DB484" w14:textId="2B058217"/>
    <w:p w:rsidR="6D33E38B" w:rsidP="4676E349" w:rsidRDefault="6D33E38B" w14:paraId="7E9122E4" w14:textId="4AA9ADCC">
      <w:r>
        <w:t>B)</w:t>
      </w:r>
    </w:p>
    <w:p w:rsidR="4F959A92" w:rsidRDefault="4F959A92" w14:paraId="009359FE" w14:textId="4845E653">
      <w:r w:rsidRPr="0F62B3DA">
        <w:rPr>
          <w:rFonts w:ascii="Calibri" w:hAnsi="Calibri" w:eastAsia="Calibri" w:cs="Calibri"/>
        </w:rPr>
        <w:t>db.people.find(</w:t>
      </w:r>
      <w:commentRangeStart w:id="17"/>
      <w:r w:rsidRPr="0F62B3DA">
        <w:rPr>
          <w:rFonts w:ascii="Calibri" w:hAnsi="Calibri" w:eastAsia="Calibri" w:cs="Calibri"/>
        </w:rPr>
        <w:t>{}</w:t>
      </w:r>
      <w:commentRangeEnd w:id="17"/>
      <w:r>
        <w:commentReference w:id="17"/>
      </w:r>
      <w:r w:rsidRPr="0F62B3DA">
        <w:rPr>
          <w:rFonts w:ascii="Calibri" w:hAnsi="Calibri" w:eastAsia="Calibri" w:cs="Calibri"/>
        </w:rPr>
        <w:t>)</w:t>
      </w:r>
    </w:p>
    <w:p w:rsidR="4676E349" w:rsidRDefault="4676E349" w14:paraId="5BA3C2B2" w14:textId="3AFEFEBE"/>
    <w:p w:rsidR="4F959A92" w:rsidRDefault="4F959A92" w14:paraId="7117D7A4" w14:textId="4C2A5CE1">
      <w:r w:rsidRPr="4676E349">
        <w:rPr>
          <w:rFonts w:ascii="Calibri" w:hAnsi="Calibri" w:eastAsia="Calibri" w:cs="Calibri"/>
        </w:rPr>
        <w:t>db.people.find({'address.postcode': 'SW35HF'})</w:t>
      </w:r>
    </w:p>
    <w:p w:rsidR="4676E349" w:rsidRDefault="4676E349" w14:paraId="39470A92" w14:textId="0D75C462"/>
    <w:p w:rsidR="4F959A92" w:rsidRDefault="4F959A92" w14:paraId="7753160C" w14:textId="5BD2CCFF">
      <w:r w:rsidRPr="4676E349">
        <w:rPr>
          <w:rFonts w:ascii="Calibri" w:hAnsi="Calibri" w:eastAsia="Calibri" w:cs="Calibri"/>
        </w:rPr>
        <w:t>db.people.aggregate([</w:t>
      </w:r>
    </w:p>
    <w:p w:rsidR="4F959A92" w:rsidRDefault="4F959A92" w14:paraId="62DB8193" w14:textId="7846EFA2">
      <w:r w:rsidRPr="4676E349">
        <w:rPr>
          <w:rFonts w:ascii="Calibri" w:hAnsi="Calibri" w:eastAsia="Calibri" w:cs="Calibri"/>
        </w:rPr>
        <w:t xml:space="preserve">    {$geoNear: {</w:t>
      </w:r>
    </w:p>
    <w:p w:rsidR="4F959A92" w:rsidRDefault="4F959A92" w14:paraId="3BFC61C8" w14:textId="2426A140">
      <w:r w:rsidRPr="4676E349">
        <w:rPr>
          <w:rFonts w:ascii="Calibri" w:hAnsi="Calibri" w:eastAsia="Calibri" w:cs="Calibri"/>
        </w:rPr>
        <w:t xml:space="preserve">        near: { type: "Point", coordinates: [45, 47] },</w:t>
      </w:r>
    </w:p>
    <w:p w:rsidR="4F959A92" w:rsidRDefault="4F959A92" w14:paraId="65134D05" w14:textId="1C649C07">
      <w:r w:rsidRPr="4676E349">
        <w:rPr>
          <w:rFonts w:ascii="Calibri" w:hAnsi="Calibri" w:eastAsia="Calibri" w:cs="Calibri"/>
        </w:rPr>
        <w:t xml:space="preserve">        maxDistance: 1000</w:t>
      </w:r>
    </w:p>
    <w:p w:rsidR="4F959A92" w:rsidRDefault="4F959A92" w14:paraId="5BE7C233" w14:textId="2BAC8973">
      <w:r w:rsidRPr="4676E349">
        <w:rPr>
          <w:rFonts w:ascii="Calibri" w:hAnsi="Calibri" w:eastAsia="Calibri" w:cs="Calibri"/>
        </w:rPr>
        <w:t xml:space="preserve">        distanceField: 'calculated_dist'</w:t>
      </w:r>
    </w:p>
    <w:p w:rsidR="4F959A92" w:rsidRDefault="4F959A92" w14:paraId="35D1AA00" w14:textId="691A499B">
      <w:r w:rsidRPr="4676E349">
        <w:rPr>
          <w:rFonts w:ascii="Calibri" w:hAnsi="Calibri" w:eastAsia="Calibri" w:cs="Calibri"/>
        </w:rPr>
        <w:t xml:space="preserve">    }}</w:t>
      </w:r>
    </w:p>
    <w:p w:rsidR="4F959A92" w:rsidRDefault="4F959A92" w14:paraId="3C28FB91" w14:textId="50721BCC">
      <w:r w:rsidRPr="04B18F22">
        <w:rPr>
          <w:rFonts w:ascii="Calibri" w:hAnsi="Calibri" w:eastAsia="Calibri" w:cs="Calibri"/>
        </w:rPr>
        <w:t>])</w:t>
      </w:r>
    </w:p>
    <w:p w:rsidR="055CF90A" w:rsidP="04B18F22" w:rsidRDefault="055CF90A" w14:paraId="3123FA0A" w14:textId="36CFA1CE">
      <w:pPr>
        <w:rPr>
          <w:rFonts w:ascii="Calibri" w:hAnsi="Calibri" w:eastAsia="Calibri" w:cs="Calibri"/>
        </w:rPr>
      </w:pPr>
      <w:r w:rsidRPr="04B18F22">
        <w:rPr>
          <w:rFonts w:ascii="Calibri" w:hAnsi="Calibri" w:eastAsia="Calibri" w:cs="Calibri"/>
        </w:rPr>
        <w:t>Alternative:</w:t>
      </w:r>
      <w:r>
        <w:br/>
      </w:r>
      <w:r w:rsidRPr="04B18F22" w:rsidR="5E489B8E">
        <w:rPr>
          <w:rFonts w:ascii="Calibri" w:hAnsi="Calibri" w:eastAsia="Calibri" w:cs="Calibri"/>
        </w:rPr>
        <w:t>db.people.find({ “location”:</w:t>
      </w:r>
      <w:r>
        <w:br/>
      </w:r>
      <w:r w:rsidRPr="04B18F22" w:rsidR="70F86648">
        <w:rPr>
          <w:rFonts w:ascii="Calibri" w:hAnsi="Calibri" w:eastAsia="Calibri" w:cs="Calibri"/>
        </w:rPr>
        <w:t>{“$near”: [45,47], “$maxDistance”:1000}</w:t>
      </w:r>
      <w:r>
        <w:br/>
      </w:r>
      <w:r w:rsidRPr="04B18F22" w:rsidR="5E489B8E">
        <w:rPr>
          <w:rFonts w:ascii="Calibri" w:hAnsi="Calibri" w:eastAsia="Calibri" w:cs="Calibri"/>
        </w:rPr>
        <w:t>})</w:t>
      </w:r>
    </w:p>
    <w:p w:rsidR="4676E349" w:rsidRDefault="204BF676" w14:paraId="1549E1FE" w14:textId="4488DFB3">
      <w:r>
        <w:t>NB: The question here isn’t clear whether they want the user to find people who own both or own one of the two types so assumption should be stated.</w:t>
      </w:r>
    </w:p>
    <w:p w:rsidR="4F959A92" w:rsidRDefault="4F959A92" w14:paraId="31E510C8" w14:textId="565C95E8">
      <w:r w:rsidRPr="0F62B3DA">
        <w:rPr>
          <w:rFonts w:ascii="Calibri" w:hAnsi="Calibri" w:eastAsia="Calibri" w:cs="Calibri"/>
        </w:rPr>
        <w:t>db.people.find({cars: {$</w:t>
      </w:r>
      <w:commentRangeStart w:id="18"/>
      <w:commentRangeStart w:id="19"/>
      <w:r w:rsidRPr="0F62B3DA">
        <w:rPr>
          <w:rFonts w:ascii="Calibri" w:hAnsi="Calibri" w:eastAsia="Calibri" w:cs="Calibri"/>
        </w:rPr>
        <w:t xml:space="preserve">and: </w:t>
      </w:r>
      <w:commentRangeEnd w:id="18"/>
      <w:r>
        <w:commentReference w:id="18"/>
      </w:r>
      <w:commentRangeEnd w:id="19"/>
      <w:r>
        <w:commentReference w:id="19"/>
      </w:r>
      <w:r w:rsidRPr="0F62B3DA">
        <w:rPr>
          <w:rFonts w:ascii="Calibri" w:hAnsi="Calibri" w:eastAsia="Calibri" w:cs="Calibri"/>
        </w:rPr>
        <w:t>[{$elemMatch: {model: "Bentley"}}, {$elemMatch: {model: "Rolls Royce"}}] } })</w:t>
      </w:r>
    </w:p>
    <w:p w:rsidR="20ED6B02" w:rsidP="7D7E9A9A" w:rsidRDefault="20ED6B02" w14:paraId="719C2D3F" w14:textId="4AEB579E">
      <w:pPr>
        <w:rPr>
          <w:rFonts w:ascii="Calibri" w:hAnsi="Calibri" w:eastAsia="Calibri" w:cs="Calibri"/>
        </w:rPr>
      </w:pPr>
      <w:r w:rsidRPr="7D7E9A9A">
        <w:rPr>
          <w:rFonts w:ascii="Calibri" w:hAnsi="Calibri" w:eastAsia="Calibri" w:cs="Calibri"/>
        </w:rPr>
        <w:t>alternative</w:t>
      </w:r>
      <w:r w:rsidRPr="7D7E9A9A" w:rsidR="11EE3ABF">
        <w:rPr>
          <w:rFonts w:ascii="Calibri" w:hAnsi="Calibri" w:eastAsia="Calibri" w:cs="Calibri"/>
        </w:rPr>
        <w:t xml:space="preserve"> using $and </w:t>
      </w:r>
      <w:r w:rsidRPr="7D7E9A9A" w:rsidR="592BB9CF">
        <w:rPr>
          <w:rFonts w:ascii="Calibri" w:hAnsi="Calibri" w:eastAsia="Calibri" w:cs="Calibri"/>
        </w:rPr>
        <w:t>(don't need to use elemMatch</w:t>
      </w:r>
      <w:r w:rsidRPr="7D7E9A9A" w:rsidR="01681F27">
        <w:rPr>
          <w:rFonts w:ascii="Calibri" w:hAnsi="Calibri" w:eastAsia="Calibri" w:cs="Calibri"/>
        </w:rPr>
        <w:t xml:space="preserve"> here</w:t>
      </w:r>
      <w:r w:rsidRPr="7D7E9A9A" w:rsidR="592BB9CF">
        <w:rPr>
          <w:rFonts w:ascii="Calibri" w:hAnsi="Calibri" w:eastAsia="Calibri" w:cs="Calibri"/>
        </w:rPr>
        <w:t xml:space="preserve">, see </w:t>
      </w:r>
      <w:hyperlink r:id="rId11">
        <w:r w:rsidRPr="7D7E9A9A" w:rsidR="592BB9CF">
          <w:rPr>
            <w:rStyle w:val="Hyperlink"/>
            <w:rFonts w:ascii="Calibri" w:hAnsi="Calibri" w:eastAsia="Calibri" w:cs="Calibri"/>
          </w:rPr>
          <w:t>https://docs.mongodb.com/manual/tutorial/query-array-of-documents/</w:t>
        </w:r>
      </w:hyperlink>
      <w:r w:rsidRPr="7D7E9A9A" w:rsidR="592BB9CF">
        <w:rPr>
          <w:rFonts w:ascii="Calibri" w:hAnsi="Calibri" w:eastAsia="Calibri" w:cs="Calibri"/>
        </w:rPr>
        <w:t>)</w:t>
      </w:r>
      <w:r w:rsidRPr="7D7E9A9A">
        <w:rPr>
          <w:rFonts w:ascii="Calibri" w:hAnsi="Calibri" w:eastAsia="Calibri" w:cs="Calibri"/>
        </w:rPr>
        <w:t>:</w:t>
      </w:r>
    </w:p>
    <w:p w:rsidR="20ED6B02" w:rsidP="7D7E9A9A" w:rsidRDefault="20ED6B02" w14:paraId="48E9989B" w14:textId="5D839DE2">
      <w:pPr>
        <w:rPr>
          <w:rFonts w:ascii="Calibri" w:hAnsi="Calibri" w:eastAsia="Calibri" w:cs="Calibri"/>
        </w:rPr>
      </w:pPr>
      <w:commentRangeStart w:id="20"/>
      <w:r w:rsidRPr="0F62B3DA">
        <w:rPr>
          <w:rFonts w:ascii="Calibri" w:hAnsi="Calibri" w:eastAsia="Calibri" w:cs="Calibri"/>
        </w:rPr>
        <w:t>db.people.find({$and: [{"cars.model": "Bentley"}, {"cars.model": "Rolls Royce"}]})</w:t>
      </w:r>
      <w:commentRangeEnd w:id="20"/>
      <w:r>
        <w:commentReference w:id="20"/>
      </w:r>
    </w:p>
    <w:p w:rsidR="4676E349" w:rsidP="0F62B3DA" w:rsidRDefault="0505EFD9" w14:paraId="49D635BF" w14:textId="3003738B">
      <w:pPr>
        <w:rPr>
          <w:rFonts w:ascii="Calibri" w:hAnsi="Calibri" w:eastAsia="Calibri" w:cs="Calibri"/>
        </w:rPr>
      </w:pPr>
      <w:r w:rsidRPr="0F62B3DA">
        <w:rPr>
          <w:rFonts w:ascii="Calibri" w:hAnsi="Calibri" w:eastAsia="Calibri" w:cs="Calibri"/>
        </w:rPr>
        <w:t>//Below should work as well</w:t>
      </w:r>
    </w:p>
    <w:p w:rsidR="4676E349" w:rsidP="0F62B3DA" w:rsidRDefault="0505EFD9" w14:paraId="7D7EFB1A" w14:textId="01124F94">
      <w:pPr>
        <w:spacing w:line="285" w:lineRule="exact"/>
      </w:pPr>
      <w:r w:rsidRPr="0F62B3DA">
        <w:rPr>
          <w:rFonts w:ascii="Consolas" w:hAnsi="Consolas" w:eastAsia="Consolas" w:cs="Consolas"/>
          <w:color w:val="9CDCFE"/>
          <w:sz w:val="21"/>
          <w:szCs w:val="21"/>
        </w:rPr>
        <w:t>db.people.find({“cars.model” :</w:t>
      </w:r>
      <w:r w:rsidRPr="0F62B3DA">
        <w:rPr>
          <w:rFonts w:ascii="Consolas" w:hAnsi="Consolas" w:eastAsia="Consolas" w:cs="Consolas"/>
          <w:color w:val="D4D4D4"/>
          <w:sz w:val="21"/>
          <w:szCs w:val="21"/>
        </w:rPr>
        <w:t>{</w:t>
      </w:r>
      <w:r w:rsidRPr="0F62B3DA">
        <w:rPr>
          <w:rFonts w:ascii="Consolas" w:hAnsi="Consolas" w:eastAsia="Consolas" w:cs="Consolas"/>
          <w:color w:val="9CDCFE"/>
          <w:sz w:val="21"/>
          <w:szCs w:val="21"/>
        </w:rPr>
        <w:t>$all :</w:t>
      </w:r>
      <w:r w:rsidRPr="0F62B3DA">
        <w:rPr>
          <w:rFonts w:ascii="Consolas" w:hAnsi="Consolas" w:eastAsia="Consolas" w:cs="Consolas"/>
          <w:color w:val="D4D4D4"/>
          <w:sz w:val="21"/>
          <w:szCs w:val="21"/>
        </w:rPr>
        <w:t xml:space="preserve"> [</w:t>
      </w:r>
      <w:r w:rsidRPr="0F62B3DA">
        <w:rPr>
          <w:rFonts w:ascii="Consolas" w:hAnsi="Consolas" w:eastAsia="Consolas" w:cs="Consolas"/>
          <w:color w:val="CE9178"/>
          <w:sz w:val="21"/>
          <w:szCs w:val="21"/>
        </w:rPr>
        <w:t>"Bentley"</w:t>
      </w:r>
      <w:r w:rsidRPr="0F62B3DA">
        <w:rPr>
          <w:rFonts w:ascii="Consolas" w:hAnsi="Consolas" w:eastAsia="Consolas" w:cs="Consolas"/>
          <w:color w:val="D4D4D4"/>
          <w:sz w:val="21"/>
          <w:szCs w:val="21"/>
        </w:rPr>
        <w:t xml:space="preserve">, </w:t>
      </w:r>
      <w:r w:rsidRPr="0F62B3DA">
        <w:rPr>
          <w:rFonts w:ascii="Consolas" w:hAnsi="Consolas" w:eastAsia="Consolas" w:cs="Consolas"/>
          <w:color w:val="CE9178"/>
          <w:sz w:val="21"/>
          <w:szCs w:val="21"/>
        </w:rPr>
        <w:t>"Rolls Royce"</w:t>
      </w:r>
      <w:r w:rsidRPr="0F62B3DA">
        <w:rPr>
          <w:rFonts w:ascii="Consolas" w:hAnsi="Consolas" w:eastAsia="Consolas" w:cs="Consolas"/>
          <w:color w:val="D4D4D4"/>
          <w:sz w:val="21"/>
          <w:szCs w:val="21"/>
        </w:rPr>
        <w:t>]}})</w:t>
      </w:r>
    </w:p>
    <w:p w:rsidR="4676E349" w:rsidP="4676E349" w:rsidRDefault="4676E349" w14:paraId="3661209C" w14:textId="76A6CE32"/>
    <w:p w:rsidR="0F62B3DA" w:rsidP="0F62B3DA" w:rsidRDefault="0F62B3DA" w14:paraId="4EC682AD" w14:textId="74538C98"/>
    <w:p w:rsidR="4F959A92" w:rsidRDefault="4F959A92" w14:paraId="06EA2F81" w14:textId="648B6F95">
      <w:r w:rsidRPr="7D7E9A9A">
        <w:rPr>
          <w:rFonts w:ascii="Calibri" w:hAnsi="Calibri" w:eastAsia="Calibri" w:cs="Calibri"/>
        </w:rPr>
        <w:t>db.people.find({cars: {$elemMatch: {value: {$gt: 100000}} }})</w:t>
      </w:r>
    </w:p>
    <w:p w:rsidR="7140AD57" w:rsidP="7D7E9A9A" w:rsidRDefault="7140AD57" w14:paraId="059BC87C" w14:textId="121BC30E">
      <w:pPr>
        <w:rPr>
          <w:rFonts w:ascii="Calibri" w:hAnsi="Calibri" w:eastAsia="Calibri" w:cs="Calibri"/>
        </w:rPr>
      </w:pPr>
      <w:r w:rsidRPr="7D7E9A9A">
        <w:rPr>
          <w:rFonts w:ascii="Calibri" w:hAnsi="Calibri" w:eastAsia="Calibri" w:cs="Calibri"/>
        </w:rPr>
        <w:t>without elemMatch: db.people.find({"cars.value": {$gt: 100000}})</w:t>
      </w:r>
    </w:p>
    <w:p w:rsidR="7D7E9A9A" w:rsidP="7D7E9A9A" w:rsidRDefault="7D7E9A9A" w14:paraId="62810FB6" w14:textId="796CE629">
      <w:pPr>
        <w:rPr>
          <w:rFonts w:ascii="Calibri" w:hAnsi="Calibri" w:eastAsia="Calibri" w:cs="Calibri"/>
        </w:rPr>
      </w:pPr>
    </w:p>
    <w:p w:rsidR="4676E349" w:rsidRDefault="4676E349" w14:paraId="25B2A343" w14:textId="125CF1B9">
      <w:r>
        <w:br w:type="page"/>
      </w:r>
      <w:r w:rsidR="069586AB">
        <w:t>Question 2</w:t>
      </w:r>
      <w:r w:rsidR="5BEA6EF5">
        <w:t xml:space="preserve"> (Really Not so sure)</w:t>
      </w:r>
    </w:p>
    <w:p w:rsidR="069586AB" w:rsidP="04B18F22" w:rsidRDefault="069586AB" w14:paraId="0AAE56B7" w14:textId="522A9E15">
      <w:commentRangeStart w:id="21"/>
      <w:commentRangeStart w:id="22"/>
      <w:r>
        <w:t>A)</w:t>
      </w:r>
      <w:commentRangeEnd w:id="21"/>
      <w:r>
        <w:commentReference w:id="21"/>
      </w:r>
      <w:commentRangeEnd w:id="22"/>
      <w:r>
        <w:commentReference w:id="22"/>
      </w:r>
    </w:p>
    <w:p w:rsidR="61F852CA" w:rsidP="0F62B3DA" w:rsidRDefault="61F852CA" w14:paraId="62DAF1F5" w14:textId="57792626">
      <w:r>
        <w:rPr>
          <w:noProof/>
        </w:rPr>
        <w:drawing>
          <wp:inline distT="0" distB="0" distL="0" distR="0" wp14:anchorId="370D8859" wp14:editId="1C530D02">
            <wp:extent cx="5943600" cy="1485900"/>
            <wp:effectExtent l="0" t="0" r="0" b="0"/>
            <wp:docPr id="746216494" name="Picture 746216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p>
    <w:p w:rsidR="5995B2ED" w:rsidP="0F62B3DA" w:rsidRDefault="5995B2ED" w14:paraId="7A37022D" w14:textId="292953DF">
      <w:pPr>
        <w:rPr>
          <w:highlight w:val="yellow"/>
        </w:rPr>
      </w:pPr>
      <w:r>
        <w:t xml:space="preserve">Track Capacity = </w:t>
      </w:r>
      <w:r w:rsidR="6EFBE590">
        <w:t>s</w:t>
      </w:r>
      <w:r>
        <w:t>ector size * track size = 1024 * 50 = 51</w:t>
      </w:r>
      <w:r w:rsidR="59B01228">
        <w:t>,</w:t>
      </w:r>
      <w:r>
        <w:t>200</w:t>
      </w:r>
      <w:r>
        <w:br/>
      </w:r>
      <w:r w:rsidR="6421F00C">
        <w:t xml:space="preserve">Surface Capacity = </w:t>
      </w:r>
      <w:r w:rsidR="6F608342">
        <w:t>track capacity * platter size = 51200 * 800 = 40</w:t>
      </w:r>
      <w:r w:rsidR="518377DB">
        <w:t>,</w:t>
      </w:r>
      <w:r w:rsidR="6F608342">
        <w:t>960</w:t>
      </w:r>
      <w:r w:rsidR="4970593C">
        <w:t>,</w:t>
      </w:r>
      <w:r w:rsidR="6F608342">
        <w:t>000</w:t>
      </w:r>
      <w:r>
        <w:br/>
      </w:r>
      <w:r w:rsidR="1864206B">
        <w:t>Disk Capacity = surface capacity * #surfaces = 40960000 * 5*2 = 409</w:t>
      </w:r>
      <w:r w:rsidR="6D43D7E2">
        <w:t>,</w:t>
      </w:r>
      <w:r w:rsidR="1864206B">
        <w:t>600</w:t>
      </w:r>
      <w:r w:rsidR="6D43D7E2">
        <w:t>,</w:t>
      </w:r>
      <w:r w:rsidR="1864206B">
        <w:t>000</w:t>
      </w:r>
      <w:r>
        <w:br/>
      </w:r>
      <w:r w:rsidR="5C3DAF70">
        <w:t>Blocks per disk = disk capacity / block size = 409600000 / 1024 = 400</w:t>
      </w:r>
      <w:r w:rsidR="44B7A7FC">
        <w:t>,</w:t>
      </w:r>
      <w:r w:rsidR="5C3DAF70">
        <w:t>000</w:t>
      </w:r>
    </w:p>
    <w:p w:rsidR="069586AB" w:rsidP="04B18F22" w:rsidRDefault="069586AB" w14:paraId="1BF94541" w14:textId="4CBF83C8">
      <w:r w:rsidRPr="0F62B3DA">
        <w:rPr>
          <w:highlight w:val="yellow"/>
        </w:rPr>
        <w:t>B)</w:t>
      </w:r>
    </w:p>
    <w:p w:rsidR="4E3FB313" w:rsidP="04B18F22" w:rsidRDefault="4E3FB313" w14:paraId="500A2534" w14:textId="462312E5">
      <w:r>
        <w:t>Records per block = floor(block size/record size) = 1024/200 ~ 5</w:t>
      </w:r>
      <w:r>
        <w:br/>
      </w:r>
      <w:r w:rsidR="6BB2D8BB">
        <w:t>Blocks for file = #records / records per block = 10000/5 = 2000</w:t>
      </w:r>
      <w:r>
        <w:br/>
      </w:r>
      <w:r w:rsidR="2D79D83C">
        <w:t>Waste per block = block size – records per block * record size = 1024 - (5 * 200) = 24</w:t>
      </w:r>
      <w:r>
        <w:br/>
      </w:r>
      <w:r w:rsidR="639740A0">
        <w:t>Waste for file = waste per block * blockss for file = 24 * 2000  = 48000</w:t>
      </w:r>
      <w:r>
        <w:br/>
      </w:r>
      <w:r>
        <w:br/>
      </w:r>
      <w:commentRangeStart w:id="23"/>
      <w:r w:rsidR="09AA3086">
        <w:t>Yes, there will be waste depending on memory setup. We could also request that records do not span 2 logical partitions (blocks) for better alignment, and thus better s</w:t>
      </w:r>
      <w:r w:rsidR="24E42255">
        <w:t>peeds. But if memory is a constraint, we could allocate the minimum amount of memory needed to store the record, and thus not waste space</w:t>
      </w:r>
      <w:commentRangeEnd w:id="23"/>
      <w:r>
        <w:commentReference w:id="23"/>
      </w:r>
      <w:r w:rsidR="24E42255">
        <w:t>.</w:t>
      </w:r>
      <w:r>
        <w:br/>
      </w:r>
      <w:r w:rsidR="213AF1EC">
        <w:t>Waste per record = minimum data to move one record – record size = 60*</w:t>
      </w:r>
      <w:r w:rsidR="5F45BB09">
        <w:t>4</w:t>
      </w:r>
      <w:r w:rsidR="213AF1EC">
        <w:t xml:space="preserve"> – 200 = 40</w:t>
      </w:r>
      <w:r>
        <w:br/>
      </w:r>
      <w:r w:rsidR="0CD65F2B">
        <w:t>Waste for file = waste per record * #record = 40 * 10000 = 400000</w:t>
      </w:r>
    </w:p>
    <w:p w:rsidR="069586AB" w:rsidP="4676E349" w:rsidRDefault="069586AB" w14:paraId="16B27B11" w14:textId="44012615">
      <w:r>
        <w:t>C)</w:t>
      </w:r>
      <w:r w:rsidR="093FB1E6">
        <w:t xml:space="preserve"> 3D XPoint</w:t>
      </w:r>
      <w:r w:rsidR="2B0CF9DB">
        <w:t xml:space="preserve"> 🤓</w:t>
      </w:r>
      <w:r w:rsidR="093FB1E6">
        <w:t>. Unlike main memory, it is non-volatile and can thus store data after the power is turned off. It is also cheaper than RAM. However, while faster than flash SSD memory, it is still not as fast as main memory.</w:t>
      </w:r>
      <w:r w:rsidR="48802F75">
        <w:t xml:space="preserve">XML </w:t>
      </w:r>
    </w:p>
    <w:p w:rsidR="069586AB" w:rsidP="4676E349" w:rsidRDefault="069586AB" w14:paraId="25ACAEBF" w14:textId="37F30EAA">
      <w:r>
        <w:t>D)</w:t>
      </w:r>
      <w:r w:rsidR="0FA6484A">
        <w:t xml:space="preserve"> </w:t>
      </w:r>
      <w:r>
        <w:br/>
      </w:r>
      <w:r w:rsidR="29FE14FA">
        <w:t>1. Balance writes across every flash page to improve flash overall lifetime</w:t>
      </w:r>
      <w:r>
        <w:br/>
      </w:r>
      <w:r w:rsidR="5810D635">
        <w:t>2. Avoids making updates wait for an erase by writing to a new page and diverting all subsequent reads to that address</w:t>
      </w:r>
      <w:r>
        <w:br/>
      </w:r>
      <w:r w:rsidR="059D2AFD">
        <w:t>3. Keep a list of all old invalid pages, and erasing them later</w:t>
      </w:r>
    </w:p>
    <w:p w:rsidR="4676E349" w:rsidRDefault="4676E349" w14:paraId="2D08D99E" w14:textId="573E8934">
      <w:r>
        <w:br w:type="page"/>
      </w:r>
    </w:p>
    <w:p w:rsidR="1765FF33" w:rsidP="4676E349" w:rsidRDefault="1765FF33" w14:paraId="25050A18" w14:textId="559D7AD0">
      <w:r>
        <w:t>Question 3</w:t>
      </w:r>
    </w:p>
    <w:p w:rsidR="6372A5E7" w:rsidP="4676E349" w:rsidRDefault="6372A5E7" w14:paraId="006682DC" w14:textId="538F0EBF">
      <w:r>
        <w:t>A)</w:t>
      </w:r>
    </w:p>
    <w:p w:rsidR="6372A5E7" w:rsidP="4676E349" w:rsidRDefault="6372A5E7" w14:paraId="15D4016C" w14:textId="5B2335C1">
      <w:pPr>
        <w:pStyle w:val="ListParagraph"/>
        <w:numPr>
          <w:ilvl w:val="0"/>
          <w:numId w:val="4"/>
        </w:numPr>
        <w:rPr>
          <w:rFonts w:eastAsiaTheme="minorEastAsia"/>
        </w:rPr>
      </w:pPr>
      <w:r>
        <w:t xml:space="preserve">One option is just to </w:t>
      </w:r>
      <w:r w:rsidR="257EFF1C">
        <w:t xml:space="preserve">store the document as a blob, this pushes a lot of work into the application as we can’t make use of any querying </w:t>
      </w:r>
    </w:p>
    <w:p w:rsidR="2A06D046" w:rsidP="4676E349" w:rsidRDefault="2A06D046" w14:paraId="00BC11AD" w14:textId="225DFE47">
      <w:pPr>
        <w:pStyle w:val="ListParagraph"/>
        <w:numPr>
          <w:ilvl w:val="0"/>
          <w:numId w:val="4"/>
        </w:numPr>
      </w:pPr>
      <w:r>
        <w:t>We could build a schema by looking for every field across all the documents, this would lead to a very sparse database and be less compact than the document storage model</w:t>
      </w:r>
    </w:p>
    <w:p w:rsidR="2A06D046" w:rsidP="4676E349" w:rsidRDefault="2A06D046" w14:paraId="1FA3EF73" w14:textId="4B3D7612">
      <w:r>
        <w:t xml:space="preserve">B) </w:t>
      </w:r>
    </w:p>
    <w:p w:rsidR="111807C8" w:rsidP="6A43F1D8" w:rsidRDefault="111807C8" w14:paraId="0A36FA8A" w14:textId="38394891">
      <w:pPr>
        <w:pStyle w:val="ListParagraph"/>
        <w:numPr>
          <w:ilvl w:val="0"/>
          <w:numId w:val="1"/>
        </w:numPr>
        <w:rPr>
          <w:rFonts w:eastAsiaTheme="minorEastAsia"/>
        </w:rPr>
      </w:pPr>
      <w:r>
        <w:t>Embedding: inline data into a field</w:t>
      </w:r>
    </w:p>
    <w:p w:rsidR="111807C8" w:rsidP="6A43F1D8" w:rsidRDefault="111807C8" w14:paraId="68E5FCA0" w14:textId="581E6E60">
      <w:pPr>
        <w:pStyle w:val="ListParagraph"/>
        <w:numPr>
          <w:ilvl w:val="0"/>
          <w:numId w:val="1"/>
        </w:numPr>
      </w:pPr>
      <w:r>
        <w:t>Linking: put reference</w:t>
      </w:r>
      <w:r w:rsidR="34909BBD">
        <w:t xml:space="preserve"> to data</w:t>
      </w:r>
      <w:r>
        <w:t xml:space="preserve"> in field instead</w:t>
      </w:r>
    </w:p>
    <w:p w:rsidR="5DE8A0CA" w:rsidP="04B18F22" w:rsidRDefault="5DE8A0CA" w14:paraId="6B344FC5" w14:textId="43AAC8B1">
      <w:pPr>
        <w:pStyle w:val="ListParagraph"/>
        <w:numPr>
          <w:ilvl w:val="0"/>
          <w:numId w:val="1"/>
        </w:numPr>
      </w:pPr>
      <w:r>
        <w:t>Push to application: retrieve documents separately and combine in application</w:t>
      </w:r>
    </w:p>
    <w:p w:rsidR="2A06D046" w:rsidP="4676E349" w:rsidRDefault="2A06D046" w14:paraId="618C1396" w14:textId="129B8BB8">
      <w:r>
        <w:t>C)</w:t>
      </w:r>
    </w:p>
    <w:p w:rsidR="5C5D7AD8" w:rsidP="4676E349" w:rsidRDefault="5C5D7AD8" w14:paraId="2E5200EB" w14:textId="3C8FC6D3">
      <w:pPr>
        <w:pStyle w:val="ListParagraph"/>
        <w:numPr>
          <w:ilvl w:val="0"/>
          <w:numId w:val="3"/>
        </w:numPr>
        <w:rPr>
          <w:rFonts w:eastAsiaTheme="minorEastAsia"/>
        </w:rPr>
      </w:pPr>
      <w:r>
        <w:t xml:space="preserve">We can think of the nested tags of </w:t>
      </w:r>
      <w:r w:rsidR="3A07D9CA">
        <w:t>an</w:t>
      </w:r>
      <w:r>
        <w:t xml:space="preserve"> XML document as a tree structure </w:t>
      </w:r>
    </w:p>
    <w:p w:rsidR="46ED0C97" w:rsidP="4676E349" w:rsidRDefault="46ED0C97" w14:paraId="483D4BF7" w14:textId="0C2E3947">
      <w:pPr>
        <w:pStyle w:val="ListParagraph"/>
        <w:numPr>
          <w:ilvl w:val="0"/>
          <w:numId w:val="3"/>
        </w:numPr>
      </w:pPr>
      <w:r>
        <w:t>We can represent the tree in a graph databases with edges for parent/child relationships</w:t>
      </w:r>
    </w:p>
    <w:p w:rsidR="46ED0C97" w:rsidP="04B18F22" w:rsidRDefault="46ED0C97" w14:paraId="4CE1C241" w14:textId="17502D1C">
      <w:pPr>
        <w:pStyle w:val="ListParagraph"/>
        <w:numPr>
          <w:ilvl w:val="0"/>
          <w:numId w:val="3"/>
        </w:numPr>
      </w:pPr>
      <w:r>
        <w:t>The edge can include the ordinal number so the file can be exac</w:t>
      </w:r>
      <w:r w:rsidR="7455B6E9">
        <w:t>t</w:t>
      </w:r>
      <w:r>
        <w:t>ly reconstructed</w:t>
      </w:r>
      <w:r>
        <w:br/>
      </w:r>
    </w:p>
    <w:p w:rsidR="49F3F8CB" w:rsidP="04B18F22" w:rsidRDefault="17E479DB" w14:paraId="53A44B34" w14:textId="514E750B">
      <w:pPr>
        <w:pStyle w:val="ListParagraph"/>
        <w:numPr>
          <w:ilvl w:val="0"/>
          <w:numId w:val="3"/>
        </w:numPr>
      </w:pPr>
      <w:r>
        <w:t>It is possible to convert a graph database into a XML document if the graph is no</w:t>
      </w:r>
      <w:r w:rsidR="41DB8D28">
        <w:t>n-cyclic. However, cyclic graphs cannot be represented in a XML document</w:t>
      </w:r>
      <w:r w:rsidR="1E5517FF">
        <w:t xml:space="preserve"> // cycle by reference in XML</w:t>
      </w:r>
    </w:p>
    <w:p w:rsidR="2A06D046" w:rsidP="4676E349" w:rsidRDefault="2A06D046" w14:paraId="66AADB7E" w14:textId="46740C48">
      <w:r>
        <w:t>D)</w:t>
      </w:r>
    </w:p>
    <w:p w:rsidR="5F46AF35" w:rsidP="4676E349" w:rsidRDefault="5F46AF35" w14:paraId="52CDA679" w14:textId="258BCA7B">
      <w:pPr>
        <w:pStyle w:val="ListParagraph"/>
        <w:numPr>
          <w:ilvl w:val="0"/>
          <w:numId w:val="2"/>
        </w:numPr>
        <w:rPr>
          <w:rFonts w:eastAsiaTheme="minorEastAsia"/>
        </w:rPr>
      </w:pPr>
      <w:r>
        <w:t>Graph and document databases both avoid needing an intermediate table, and extra joins</w:t>
      </w:r>
      <w:r w:rsidR="5BAEAA90">
        <w:t>, required for many to many relationships.</w:t>
      </w:r>
    </w:p>
    <w:p w:rsidR="5BAEAA90" w:rsidP="4676E349" w:rsidRDefault="5BAEAA90" w14:paraId="699D9381" w14:textId="4B962274">
      <w:pPr>
        <w:pStyle w:val="ListParagraph"/>
        <w:numPr>
          <w:ilvl w:val="0"/>
          <w:numId w:val="2"/>
        </w:numPr>
      </w:pPr>
      <w:r>
        <w:t>For</w:t>
      </w:r>
      <w:r w:rsidR="2F3C54A5">
        <w:t xml:space="preserve"> some</w:t>
      </w:r>
      <w:r>
        <w:t xml:space="preserve"> relationships document databases designers may choose to embed documents </w:t>
      </w:r>
      <w:r w:rsidR="2C168248">
        <w:t>within each other to join them. In some cases this might require duplicating some data, which would require extra space but may make querying more convenient. In the case of one-</w:t>
      </w:r>
      <w:r w:rsidR="0E8EC73E">
        <w:t>to-many relationships however this is quite compact</w:t>
      </w:r>
    </w:p>
    <w:p w:rsidR="0E8EC73E" w:rsidP="0F62B3DA" w:rsidRDefault="25FF2DC1" w14:paraId="4FC053CB" w14:textId="460C045E">
      <w:pPr>
        <w:pStyle w:val="ListParagraph"/>
        <w:numPr>
          <w:ilvl w:val="0"/>
          <w:numId w:val="2"/>
        </w:numPr>
        <w:rPr>
          <w:rFonts w:eastAsiaTheme="minorEastAsia"/>
        </w:rPr>
      </w:pPr>
      <w:r>
        <w:t xml:space="preserve">Alternative: </w:t>
      </w:r>
    </w:p>
    <w:p w:rsidR="25FF2DC1" w:rsidP="0F62B3DA" w:rsidRDefault="25FF2DC1" w14:paraId="70338EF5" w14:textId="204675CE">
      <w:pPr>
        <w:pStyle w:val="ListParagraph"/>
        <w:numPr>
          <w:ilvl w:val="1"/>
          <w:numId w:val="2"/>
        </w:numPr>
      </w:pPr>
      <w:r>
        <w:t xml:space="preserve">Graph databases don’t need joins. The relationship between specific nodes is already represented and otherwise unintuitive joins over separate tables are represented as paths in the graph database. </w:t>
      </w:r>
    </w:p>
    <w:p w:rsidR="0F62B3DA" w:rsidP="0F62B3DA" w:rsidRDefault="0F62B3DA" w14:paraId="6F03BA38" w14:textId="3FC8CED2"/>
    <w:sectPr w:rsidR="0F62B3D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M" w:author="Malarkey, Matthew" w:date="2020-12-12T04:22:00Z" w:id="0">
    <w:p w:rsidR="7D7E9A9A" w:rsidRDefault="7D7E9A9A" w14:paraId="4B941B59" w14:textId="3F4FAD9A">
      <w:r>
        <w:t>Don't we also need to look at the :sold relation to include online shops? (I wish I knew how to do this)</w:t>
      </w:r>
      <w:r>
        <w:annotationRef/>
      </w:r>
    </w:p>
  </w:comment>
  <w:comment w:initials="TP" w:author="Tay Li-Ane, Penelope" w:date="2020-12-14T08:14:00Z" w:id="1">
    <w:p w:rsidR="04B18F22" w:rsidRDefault="04B18F22" w14:paraId="7854B4EC" w14:textId="423AAA65">
      <w:r>
        <w:t>Perhaps a Union? So:</w:t>
      </w:r>
      <w:r>
        <w:annotationRef/>
      </w:r>
    </w:p>
    <w:p w:rsidR="04B18F22" w:rsidRDefault="04B18F22" w14:paraId="2955EF09" w14:textId="38E8885B">
      <w:r>
        <w:t>....  &lt;= current ii) answer</w:t>
      </w:r>
    </w:p>
    <w:p w:rsidR="04B18F22" w:rsidRDefault="04B18F22" w14:paraId="1A616E97" w14:textId="73782A13">
      <w:r>
        <w:t>UNION</w:t>
      </w:r>
    </w:p>
    <w:p w:rsidR="04B18F22" w:rsidRDefault="04B18F22" w14:paraId="58C8EDD8" w14:textId="2C23A2D0">
      <w:r>
        <w:t>match (b)-[:sold]-&gt;(s)</w:t>
      </w:r>
    </w:p>
    <w:p w:rsidR="04B18F22" w:rsidRDefault="04B18F22" w14:paraId="73A2F762" w14:textId="1FF65D82">
      <w:r>
        <w:t>WHERE b.name="Introduction to Neo4J"</w:t>
      </w:r>
    </w:p>
    <w:p w:rsidR="04B18F22" w:rsidRDefault="04B18F22" w14:paraId="091A3645" w14:textId="08FC9A77">
      <w:r>
        <w:t>RETURN collect(s.name)</w:t>
      </w:r>
    </w:p>
    <w:p w:rsidR="04B18F22" w:rsidRDefault="04B18F22" w14:paraId="27CAC8BB" w14:textId="152C2505"/>
    <w:p w:rsidR="04B18F22" w:rsidRDefault="04B18F22" w14:paraId="10275F78" w14:textId="3331875E">
      <w:r>
        <w:t>I think if you state your assumptions, either answer is fine</w:t>
      </w:r>
    </w:p>
  </w:comment>
  <w:comment w:initials="ZK" w:author="Zhang, Kelvin" w:date="2020-12-15T07:48:00Z" w:id="2">
    <w:p w:rsidR="0F62B3DA" w:rsidRDefault="0F62B3DA" w14:paraId="5802B6D7" w14:textId="7CE28371">
      <w:r>
        <w:t>How about [:sold|:sold_by]?</w:t>
      </w:r>
      <w:r>
        <w:annotationRef/>
      </w:r>
    </w:p>
  </w:comment>
  <w:comment w:initials="GA" w:author="Ghosh, Anindita" w:date="2020-12-15T10:30:00Z" w:id="3">
    <w:p w:rsidR="0F62B3DA" w:rsidRDefault="0F62B3DA" w14:paraId="0A91D7B7" w14:textId="42DDFCB5">
      <w:r>
        <w:t>+1</w:t>
      </w:r>
      <w:r>
        <w:annotationRef/>
      </w:r>
    </w:p>
  </w:comment>
  <w:comment w:initials="TP" w:author="Tay Li-Ane, Penelope" w:date="2020-12-15T10:53:00Z" w:id="4">
    <w:p w:rsidR="0F62B3DA" w:rsidRDefault="0F62B3DA" w14:paraId="50451E4C" w14:textId="11A44B56">
      <w:r>
        <w:t>Yes that would be easier XD</w:t>
      </w:r>
      <w:r>
        <w:annotationRef/>
      </w:r>
    </w:p>
    <w:p w:rsidR="0F62B3DA" w:rsidRDefault="0F62B3DA" w14:paraId="6B275626" w14:textId="21F19FB7"/>
  </w:comment>
  <w:comment w:initials="MM" w:author="Malarkey, Matthew" w:date="2020-12-15T12:35:00Z" w:id="5">
    <w:p w:rsidR="0F62B3DA" w:rsidRDefault="0F62B3DA" w14:paraId="6D4C5757" w14:textId="4FF3E9E3">
      <w:r>
        <w:t>+++ didn't know you could do this, I've updated the answer</w:t>
      </w:r>
      <w:r>
        <w:annotationRef/>
      </w:r>
    </w:p>
  </w:comment>
  <w:comment w:initials="RJ" w:author="Rackham, Joe" w:date="2020-12-09T03:13:00Z" w:id="6">
    <w:p w:rsidR="4676E349" w:rsidRDefault="4676E349" w14:paraId="511D39C8" w14:textId="2EAA6720">
      <w:r>
        <w:t>I think we should use STARTS WITH because his name is probably Mark Smith or something</w:t>
      </w:r>
      <w:r>
        <w:annotationRef/>
      </w:r>
    </w:p>
  </w:comment>
  <w:comment w:initials="DD" w:author="Devalia, Dhru" w:date="2020-12-11T08:28:00Z" w:id="7">
    <w:p w:rsidR="37BEF1CA" w:rsidRDefault="37BEF1CA" w14:paraId="5B790731" w14:textId="5352419C">
      <w:r>
        <w:t>+1</w:t>
      </w:r>
      <w:r>
        <w:annotationRef/>
      </w:r>
    </w:p>
  </w:comment>
  <w:comment w:initials="CT" w:author="Cross, Tiger" w:date="2020-12-15T10:51:00Z" w:id="8">
    <w:p w:rsidR="0F62B3DA" w:rsidRDefault="0F62B3DA" w14:paraId="5E1AF6EA" w14:textId="5FA8DFF7">
      <w:r>
        <w:t>+1 but I think either is fine as long as assumptions are stated</w:t>
      </w:r>
      <w:r>
        <w:annotationRef/>
      </w:r>
    </w:p>
  </w:comment>
  <w:comment w:initials="DD" w:author="Devalia, Dhru" w:date="2020-12-15T10:59:00Z" w:id="9">
    <w:p w:rsidR="0F62B3DA" w:rsidRDefault="0F62B3DA" w14:paraId="1C4EC53A" w14:textId="0E30B80F">
      <w:r>
        <w:t>To be fair, i think we could also just assume that the Mark is the same Mark as mentioned in the previous part of the question, and maybe just have r.name = "Mark Needham".  But i'm sure any answer will be fine if you state what you mean.</w:t>
      </w:r>
      <w:r>
        <w:annotationRef/>
      </w:r>
    </w:p>
  </w:comment>
  <w:comment w:initials="RJ" w:author="Rackham, Joe" w:date="2020-12-09T03:22:00Z" w:id="10">
    <w:p w:rsidR="4676E349" w:rsidRDefault="4676E349" w14:paraId="48F4A413" w14:textId="4EC9CAD2">
      <w:r>
        <w:t>We need collect not count</w:t>
      </w:r>
      <w:r>
        <w:annotationRef/>
      </w:r>
      <w:r>
        <w:annotationRef/>
      </w:r>
    </w:p>
  </w:comment>
  <w:comment w:initials="HC" w:author="Hertach, Hannes C" w:date="2020-12-09T04:42:00Z" w:id="11">
    <w:p w:rsidR="4676E349" w:rsidRDefault="4676E349" w14:paraId="6296BFA5" w14:textId="05FC277B">
      <w:r>
        <w:t>Good catch</w:t>
      </w:r>
      <w:r>
        <w:annotationRef/>
      </w:r>
      <w:r>
        <w:annotationRef/>
      </w:r>
    </w:p>
  </w:comment>
  <w:comment w:initials="RJ" w:author="Rackham, Joe" w:date="2020-12-09T03:29:00Z" w:id="12">
    <w:p w:rsidR="4676E349" w:rsidRDefault="4676E349" w14:paraId="73A6686D" w14:textId="4494A3AE">
      <w:r>
        <w:t>We need also that the publisher published a book that mark read</w:t>
      </w:r>
      <w:r>
        <w:annotationRef/>
      </w:r>
    </w:p>
  </w:comment>
  <w:comment w:initials="HC" w:author="Hertach, Hannes C" w:date="2020-12-09T04:45:00Z" w:id="13">
    <w:p w:rsidR="4676E349" w:rsidRDefault="4676E349" w14:paraId="4412F7EB" w14:textId="4462E4E0">
      <w:r>
        <w:t>I forgot to add "where r.name="Mark", I think with the additional clause it should work</w:t>
      </w:r>
      <w:r>
        <w:annotationRef/>
      </w:r>
    </w:p>
  </w:comment>
  <w:comment w:initials="MJ" w:author="Morrison, Jack" w:date="2020-12-15T07:16:00Z" w:id="14">
    <w:p w:rsidR="0F62B3DA" w:rsidRDefault="0F62B3DA" w14:paraId="394F51B5" w14:textId="26BFC974">
      <w:r>
        <w:t>I interpreted the question differently - I think it's saying find all editors who work work for the publishers who have published books Mark has read, but those editors have never specifically edited any of the books he has read (I don't think it's implying Mark is an Author)</w:t>
      </w:r>
      <w:r>
        <w:annotationRef/>
      </w:r>
    </w:p>
  </w:comment>
  <w:comment w:initials="MJ" w:author="Morrison, Jack" w:date="2020-12-15T07:17:00Z" w:id="15">
    <w:p w:rsidR="0F62B3DA" w:rsidRDefault="0F62B3DA" w14:paraId="560377A1" w14:textId="590D411F">
      <w:r>
        <w:t>I think this is the right answer, except this should be WHERE NOT EXISTS</w:t>
      </w:r>
      <w:r>
        <w:annotationRef/>
      </w:r>
    </w:p>
  </w:comment>
  <w:comment w:initials="HC" w:author="Hertach, Hannes C" w:date="2020-12-15T08:04:00Z" w:id="16">
    <w:p w:rsidR="0F62B3DA" w:rsidRDefault="0F62B3DA" w14:paraId="61717981" w14:textId="633AA226">
      <w:r>
        <w:t>+1, I think this query is equivalent to the query above before the edit</w:t>
      </w:r>
      <w:r>
        <w:annotationRef/>
      </w:r>
    </w:p>
  </w:comment>
  <w:comment w:initials="NR" w:author="Navarange, Rasika" w:date="2020-12-15T05:19:00Z" w:id="17">
    <w:p w:rsidR="0F62B3DA" w:rsidRDefault="0F62B3DA" w14:paraId="23091976" w14:textId="6FD7C439">
      <w:r>
        <w:t>I'm sure both answers make sense, but I think semantically it makes sense to project first_name and surname. This answer also includes information about cars, which feels like an odd response to the question of "who are the people in this collection?"</w:t>
      </w:r>
      <w:r>
        <w:annotationRef/>
      </w:r>
    </w:p>
  </w:comment>
  <w:comment w:initials="HC" w:author="Hertach, Hannes C" w:date="2020-12-09T05:00:00Z" w:id="18">
    <w:p w:rsidR="4676E349" w:rsidRDefault="4676E349" w14:paraId="7EE25543" w14:textId="614B2588">
      <w:r>
        <w:t xml:space="preserve">This should be $all, to use $and you need to push the "cars:" inside the $and. See </w:t>
      </w:r>
      <w:hyperlink r:id="rId1">
        <w:r w:rsidRPr="4676E349">
          <w:rPr>
            <w:rStyle w:val="Hyperlink"/>
          </w:rPr>
          <w:t>https://mongoplayground.net/p/Lamcqp0zuz1</w:t>
        </w:r>
      </w:hyperlink>
      <w:r>
        <w:t xml:space="preserve"> and </w:t>
      </w:r>
      <w:hyperlink r:id="rId2">
        <w:r w:rsidRPr="4676E349">
          <w:rPr>
            <w:rStyle w:val="Hyperlink"/>
          </w:rPr>
          <w:t>https://mongoplayground.net/p/RI4fK9xrELN</w:t>
        </w:r>
      </w:hyperlink>
      <w:r>
        <w:t xml:space="preserve"> </w:t>
      </w:r>
      <w:r>
        <w:annotationRef/>
      </w:r>
    </w:p>
  </w:comment>
  <w:comment w:initials="NR" w:author="Navarange, Rasika" w:date="2020-12-15T05:36:00Z" w:id="19">
    <w:p w:rsidR="0F62B3DA" w:rsidRDefault="0F62B3DA" w14:paraId="71ADFE37" w14:textId="27A79E4D">
      <w:r>
        <w:t>+1</w:t>
      </w:r>
      <w:r>
        <w:annotationRef/>
      </w:r>
    </w:p>
  </w:comment>
  <w:comment w:initials="MJ" w:author="Morrison, Jack" w:date="2020-12-15T07:30:00Z" w:id="20">
    <w:p w:rsidR="0F62B3DA" w:rsidRDefault="0F62B3DA" w14:paraId="781918AE" w14:textId="4801D6A4">
      <w:r>
        <w:t>+1</w:t>
      </w:r>
      <w:r>
        <w:annotationRef/>
      </w:r>
    </w:p>
    <w:p w:rsidR="0F62B3DA" w:rsidRDefault="0F62B3DA" w14:paraId="6227E67E" w14:textId="29120207"/>
  </w:comment>
  <w:comment w:initials="ZK" w:author="Zhang, Kelvin" w:date="2020-12-15T08:36:00Z" w:id="21">
    <w:p w:rsidR="0F62B3DA" w:rsidRDefault="0F62B3DA" w14:paraId="5B6DE453" w14:textId="7B94AA03">
      <w:r>
        <w:t>https://www.cs.colostate.edu/~cs430dl/yr2015su/more_examples/Ch9/Exercise9_5.pdf</w:t>
      </w:r>
      <w:r>
        <w:annotationRef/>
      </w:r>
    </w:p>
  </w:comment>
  <w:comment w:initials="ZK" w:author="Zhang, Kelvin" w:date="2020-12-15T08:40:00Z" w:id="22">
    <w:p w:rsidR="0F62B3DA" w:rsidRDefault="0F62B3DA" w14:paraId="02A81F3D" w14:textId="6250334B">
      <w:r>
        <w:t>Platter divided into tracks + tracks divided into sectors</w:t>
      </w:r>
      <w:r>
        <w:annotationRef/>
      </w:r>
    </w:p>
  </w:comment>
  <w:comment w:initials="LC" w:author="Low, Chandler" w:date="2020-12-15T14:50:00Z" w:id="23">
    <w:p w:rsidR="0F62B3DA" w:rsidRDefault="0F62B3DA" w14:paraId="78CD727F" w14:textId="7A2147F0">
      <w:r>
        <w:t>umm lowkey feels like dodging the question</w:t>
      </w:r>
      <w:r>
        <w:annotationRef/>
      </w:r>
    </w:p>
    <w:p w:rsidR="0F62B3DA" w:rsidRDefault="0F62B3DA" w14:paraId="2429B540" w14:textId="0D9A391B"/>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941B59" w15:done="0"/>
  <w15:commentEx w15:paraId="10275F78" w15:paraIdParent="4B941B59" w15:done="0"/>
  <w15:commentEx w15:paraId="5802B6D7" w15:paraIdParent="4B941B59" w15:done="0"/>
  <w15:commentEx w15:paraId="0A91D7B7" w15:paraIdParent="4B941B59" w15:done="0"/>
  <w15:commentEx w15:paraId="6B275626" w15:paraIdParent="4B941B59" w15:done="0"/>
  <w15:commentEx w15:paraId="6D4C5757" w15:paraIdParent="4B941B59" w15:done="0"/>
  <w15:commentEx w15:paraId="511D39C8" w15:done="0"/>
  <w15:commentEx w15:paraId="5B790731" w15:paraIdParent="511D39C8" w15:done="0"/>
  <w15:commentEx w15:paraId="5E1AF6EA" w15:paraIdParent="511D39C8" w15:done="0"/>
  <w15:commentEx w15:paraId="1C4EC53A" w15:paraIdParent="511D39C8" w15:done="0"/>
  <w15:commentEx w15:paraId="48F4A413" w15:done="1"/>
  <w15:commentEx w15:paraId="6296BFA5" w15:paraIdParent="48F4A413" w15:done="1"/>
  <w15:commentEx w15:paraId="73A6686D" w15:done="0"/>
  <w15:commentEx w15:paraId="4412F7EB" w15:paraIdParent="73A6686D" w15:done="0"/>
  <w15:commentEx w15:paraId="394F51B5" w15:paraIdParent="73A6686D" w15:done="0"/>
  <w15:commentEx w15:paraId="560377A1" w15:done="0"/>
  <w15:commentEx w15:paraId="61717981" w15:paraIdParent="560377A1" w15:done="0"/>
  <w15:commentEx w15:paraId="23091976" w15:done="0"/>
  <w15:commentEx w15:paraId="7EE25543" w15:done="0"/>
  <w15:commentEx w15:paraId="71ADFE37" w15:paraIdParent="7EE25543" w15:done="0"/>
  <w15:commentEx w15:paraId="6227E67E" w15:done="0"/>
  <w15:commentEx w15:paraId="5B6DE453" w15:done="0"/>
  <w15:commentEx w15:paraId="02A81F3D" w15:paraIdParent="5B6DE453" w15:done="0"/>
  <w15:commentEx w15:paraId="2429B5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E6A5032" w16cex:dateUtc="2020-12-12T12:22:00Z"/>
  <w16cex:commentExtensible w16cex:durableId="4F2CF031" w16cex:dateUtc="2020-12-14T16:14:00Z"/>
  <w16cex:commentExtensible w16cex:durableId="5AFB72DE" w16cex:dateUtc="2020-12-15T15:48:00Z"/>
  <w16cex:commentExtensible w16cex:durableId="122DDC33" w16cex:dateUtc="2020-12-15T18:30:00Z"/>
  <w16cex:commentExtensible w16cex:durableId="298CB18E" w16cex:dateUtc="2020-12-15T18:53:00Z"/>
  <w16cex:commentExtensible w16cex:durableId="615D8777" w16cex:dateUtc="2020-12-15T20:35:00Z"/>
  <w16cex:commentExtensible w16cex:durableId="7043A8F9" w16cex:dateUtc="2020-12-09T11:13:00Z"/>
  <w16cex:commentExtensible w16cex:durableId="460489AF" w16cex:dateUtc="2020-12-11T16:28:00Z"/>
  <w16cex:commentExtensible w16cex:durableId="7A31A00E" w16cex:dateUtc="2020-12-15T18:51:00Z"/>
  <w16cex:commentExtensible w16cex:durableId="156C0CB0" w16cex:dateUtc="2020-12-15T18:59:00Z"/>
  <w16cex:commentExtensible w16cex:durableId="6ED81368" w16cex:dateUtc="2020-12-09T11:22:00Z"/>
  <w16cex:commentExtensible w16cex:durableId="5A5DC7E1" w16cex:dateUtc="2020-12-09T12:42:00Z"/>
  <w16cex:commentExtensible w16cex:durableId="61C76ADD" w16cex:dateUtc="2020-12-09T11:29:00Z"/>
  <w16cex:commentExtensible w16cex:durableId="6FAD44F8" w16cex:dateUtc="2020-12-09T12:45:00Z"/>
  <w16cex:commentExtensible w16cex:durableId="2619E8A1" w16cex:dateUtc="2020-12-15T15:16:00Z"/>
  <w16cex:commentExtensible w16cex:durableId="006A9EE3" w16cex:dateUtc="2020-12-15T15:17:00Z"/>
  <w16cex:commentExtensible w16cex:durableId="10B34E32" w16cex:dateUtc="2020-12-15T16:04:00Z"/>
  <w16cex:commentExtensible w16cex:durableId="03E5CC77" w16cex:dateUtc="2020-12-15T13:19:00Z"/>
  <w16cex:commentExtensible w16cex:durableId="5C5A384A" w16cex:dateUtc="2020-12-09T13:00:00Z"/>
  <w16cex:commentExtensible w16cex:durableId="709E5629" w16cex:dateUtc="2020-12-15T13:36:00Z"/>
  <w16cex:commentExtensible w16cex:durableId="24DD9EFF" w16cex:dateUtc="2020-12-15T15:30:00Z"/>
  <w16cex:commentExtensible w16cex:durableId="2113DBE1" w16cex:dateUtc="2020-12-15T16:36:00Z"/>
  <w16cex:commentExtensible w16cex:durableId="45318C59" w16cex:dateUtc="2020-12-15T16:40:00Z"/>
  <w16cex:commentExtensible w16cex:durableId="550562A6" w16cex:dateUtc="2020-12-15T2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941B59" w16cid:durableId="2E6A5032"/>
  <w16cid:commentId w16cid:paraId="10275F78" w16cid:durableId="4F2CF031"/>
  <w16cid:commentId w16cid:paraId="5802B6D7" w16cid:durableId="5AFB72DE"/>
  <w16cid:commentId w16cid:paraId="0A91D7B7" w16cid:durableId="122DDC33"/>
  <w16cid:commentId w16cid:paraId="6B275626" w16cid:durableId="298CB18E"/>
  <w16cid:commentId w16cid:paraId="6D4C5757" w16cid:durableId="615D8777"/>
  <w16cid:commentId w16cid:paraId="511D39C8" w16cid:durableId="7043A8F9"/>
  <w16cid:commentId w16cid:paraId="5B790731" w16cid:durableId="460489AF"/>
  <w16cid:commentId w16cid:paraId="5E1AF6EA" w16cid:durableId="7A31A00E"/>
  <w16cid:commentId w16cid:paraId="1C4EC53A" w16cid:durableId="156C0CB0"/>
  <w16cid:commentId w16cid:paraId="48F4A413" w16cid:durableId="6ED81368"/>
  <w16cid:commentId w16cid:paraId="6296BFA5" w16cid:durableId="5A5DC7E1"/>
  <w16cid:commentId w16cid:paraId="73A6686D" w16cid:durableId="61C76ADD"/>
  <w16cid:commentId w16cid:paraId="4412F7EB" w16cid:durableId="6FAD44F8"/>
  <w16cid:commentId w16cid:paraId="394F51B5" w16cid:durableId="2619E8A1"/>
  <w16cid:commentId w16cid:paraId="560377A1" w16cid:durableId="006A9EE3"/>
  <w16cid:commentId w16cid:paraId="61717981" w16cid:durableId="10B34E32"/>
  <w16cid:commentId w16cid:paraId="23091976" w16cid:durableId="03E5CC77"/>
  <w16cid:commentId w16cid:paraId="7EE25543" w16cid:durableId="5C5A384A"/>
  <w16cid:commentId w16cid:paraId="71ADFE37" w16cid:durableId="709E5629"/>
  <w16cid:commentId w16cid:paraId="6227E67E" w16cid:durableId="24DD9EFF"/>
  <w16cid:commentId w16cid:paraId="5B6DE453" w16cid:durableId="2113DBE1"/>
  <w16cid:commentId w16cid:paraId="02A81F3D" w16cid:durableId="45318C59"/>
  <w16cid:commentId w16cid:paraId="2429B540" w16cid:durableId="550562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B3E9E" w:rsidP="00FB3E9E" w:rsidRDefault="00FB3E9E" w14:paraId="3E255339" w14:textId="77777777">
      <w:pPr>
        <w:spacing w:after="0" w:line="240" w:lineRule="auto"/>
      </w:pPr>
      <w:r>
        <w:separator/>
      </w:r>
    </w:p>
  </w:endnote>
  <w:endnote w:type="continuationSeparator" w:id="0">
    <w:p w:rsidR="00FB3E9E" w:rsidP="00FB3E9E" w:rsidRDefault="00FB3E9E" w14:paraId="7F523D2B" w14:textId="77777777">
      <w:pPr>
        <w:spacing w:after="0" w:line="240" w:lineRule="auto"/>
      </w:pPr>
      <w:r>
        <w:continuationSeparator/>
      </w:r>
    </w:p>
  </w:endnote>
  <w:endnote w:type="continuationNotice" w:id="1">
    <w:p w:rsidR="00CF31C1" w:rsidRDefault="00CF31C1" w14:paraId="4BBC9A5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Yu Gothic"/>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B3E9E" w:rsidP="00FB3E9E" w:rsidRDefault="00FB3E9E" w14:paraId="74AE788A" w14:textId="77777777">
      <w:pPr>
        <w:spacing w:after="0" w:line="240" w:lineRule="auto"/>
      </w:pPr>
      <w:r>
        <w:separator/>
      </w:r>
    </w:p>
  </w:footnote>
  <w:footnote w:type="continuationSeparator" w:id="0">
    <w:p w:rsidR="00FB3E9E" w:rsidP="00FB3E9E" w:rsidRDefault="00FB3E9E" w14:paraId="364621E6" w14:textId="77777777">
      <w:pPr>
        <w:spacing w:after="0" w:line="240" w:lineRule="auto"/>
      </w:pPr>
      <w:r>
        <w:continuationSeparator/>
      </w:r>
    </w:p>
  </w:footnote>
  <w:footnote w:type="continuationNotice" w:id="1">
    <w:p w:rsidR="00CF31C1" w:rsidRDefault="00CF31C1" w14:paraId="06DF53EB"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70F02"/>
    <w:multiLevelType w:val="hybridMultilevel"/>
    <w:tmpl w:val="FFFFFFFF"/>
    <w:lvl w:ilvl="0" w:tplc="C9E887E8">
      <w:start w:val="1"/>
      <w:numFmt w:val="bullet"/>
      <w:lvlText w:val=""/>
      <w:lvlJc w:val="left"/>
      <w:pPr>
        <w:ind w:left="720" w:hanging="360"/>
      </w:pPr>
      <w:rPr>
        <w:rFonts w:hint="default" w:ascii="Symbol" w:hAnsi="Symbol"/>
      </w:rPr>
    </w:lvl>
    <w:lvl w:ilvl="1" w:tplc="615A2B50">
      <w:start w:val="1"/>
      <w:numFmt w:val="bullet"/>
      <w:lvlText w:val="o"/>
      <w:lvlJc w:val="left"/>
      <w:pPr>
        <w:ind w:left="1440" w:hanging="360"/>
      </w:pPr>
      <w:rPr>
        <w:rFonts w:hint="default" w:ascii="Courier New" w:hAnsi="Courier New"/>
      </w:rPr>
    </w:lvl>
    <w:lvl w:ilvl="2" w:tplc="F724E7D4">
      <w:start w:val="1"/>
      <w:numFmt w:val="bullet"/>
      <w:lvlText w:val=""/>
      <w:lvlJc w:val="left"/>
      <w:pPr>
        <w:ind w:left="2160" w:hanging="360"/>
      </w:pPr>
      <w:rPr>
        <w:rFonts w:hint="default" w:ascii="Wingdings" w:hAnsi="Wingdings"/>
      </w:rPr>
    </w:lvl>
    <w:lvl w:ilvl="3" w:tplc="5EFC528C">
      <w:start w:val="1"/>
      <w:numFmt w:val="bullet"/>
      <w:lvlText w:val=""/>
      <w:lvlJc w:val="left"/>
      <w:pPr>
        <w:ind w:left="2880" w:hanging="360"/>
      </w:pPr>
      <w:rPr>
        <w:rFonts w:hint="default" w:ascii="Symbol" w:hAnsi="Symbol"/>
      </w:rPr>
    </w:lvl>
    <w:lvl w:ilvl="4" w:tplc="2894FD4A">
      <w:start w:val="1"/>
      <w:numFmt w:val="bullet"/>
      <w:lvlText w:val="o"/>
      <w:lvlJc w:val="left"/>
      <w:pPr>
        <w:ind w:left="3600" w:hanging="360"/>
      </w:pPr>
      <w:rPr>
        <w:rFonts w:hint="default" w:ascii="Courier New" w:hAnsi="Courier New"/>
      </w:rPr>
    </w:lvl>
    <w:lvl w:ilvl="5" w:tplc="969665D6">
      <w:start w:val="1"/>
      <w:numFmt w:val="bullet"/>
      <w:lvlText w:val=""/>
      <w:lvlJc w:val="left"/>
      <w:pPr>
        <w:ind w:left="4320" w:hanging="360"/>
      </w:pPr>
      <w:rPr>
        <w:rFonts w:hint="default" w:ascii="Wingdings" w:hAnsi="Wingdings"/>
      </w:rPr>
    </w:lvl>
    <w:lvl w:ilvl="6" w:tplc="5D922020">
      <w:start w:val="1"/>
      <w:numFmt w:val="bullet"/>
      <w:lvlText w:val=""/>
      <w:lvlJc w:val="left"/>
      <w:pPr>
        <w:ind w:left="5040" w:hanging="360"/>
      </w:pPr>
      <w:rPr>
        <w:rFonts w:hint="default" w:ascii="Symbol" w:hAnsi="Symbol"/>
      </w:rPr>
    </w:lvl>
    <w:lvl w:ilvl="7" w:tplc="CB3681EE">
      <w:start w:val="1"/>
      <w:numFmt w:val="bullet"/>
      <w:lvlText w:val="o"/>
      <w:lvlJc w:val="left"/>
      <w:pPr>
        <w:ind w:left="5760" w:hanging="360"/>
      </w:pPr>
      <w:rPr>
        <w:rFonts w:hint="default" w:ascii="Courier New" w:hAnsi="Courier New"/>
      </w:rPr>
    </w:lvl>
    <w:lvl w:ilvl="8" w:tplc="2284905E">
      <w:start w:val="1"/>
      <w:numFmt w:val="bullet"/>
      <w:lvlText w:val=""/>
      <w:lvlJc w:val="left"/>
      <w:pPr>
        <w:ind w:left="6480" w:hanging="360"/>
      </w:pPr>
      <w:rPr>
        <w:rFonts w:hint="default" w:ascii="Wingdings" w:hAnsi="Wingdings"/>
      </w:rPr>
    </w:lvl>
  </w:abstractNum>
  <w:abstractNum w:abstractNumId="1" w15:restartNumberingAfterBreak="0">
    <w:nsid w:val="5673368C"/>
    <w:multiLevelType w:val="hybridMultilevel"/>
    <w:tmpl w:val="FFFFFFFF"/>
    <w:lvl w:ilvl="0" w:tplc="B03A0C4A">
      <w:start w:val="1"/>
      <w:numFmt w:val="bullet"/>
      <w:lvlText w:val=""/>
      <w:lvlJc w:val="left"/>
      <w:pPr>
        <w:ind w:left="720" w:hanging="360"/>
      </w:pPr>
      <w:rPr>
        <w:rFonts w:hint="default" w:ascii="Symbol" w:hAnsi="Symbol"/>
      </w:rPr>
    </w:lvl>
    <w:lvl w:ilvl="1" w:tplc="F71A2820">
      <w:start w:val="1"/>
      <w:numFmt w:val="bullet"/>
      <w:lvlText w:val="o"/>
      <w:lvlJc w:val="left"/>
      <w:pPr>
        <w:ind w:left="1440" w:hanging="360"/>
      </w:pPr>
      <w:rPr>
        <w:rFonts w:hint="default" w:ascii="Courier New" w:hAnsi="Courier New"/>
      </w:rPr>
    </w:lvl>
    <w:lvl w:ilvl="2" w:tplc="AA5E5DB4">
      <w:start w:val="1"/>
      <w:numFmt w:val="bullet"/>
      <w:lvlText w:val=""/>
      <w:lvlJc w:val="left"/>
      <w:pPr>
        <w:ind w:left="2160" w:hanging="360"/>
      </w:pPr>
      <w:rPr>
        <w:rFonts w:hint="default" w:ascii="Wingdings" w:hAnsi="Wingdings"/>
      </w:rPr>
    </w:lvl>
    <w:lvl w:ilvl="3" w:tplc="4E30DF1C">
      <w:start w:val="1"/>
      <w:numFmt w:val="bullet"/>
      <w:lvlText w:val=""/>
      <w:lvlJc w:val="left"/>
      <w:pPr>
        <w:ind w:left="2880" w:hanging="360"/>
      </w:pPr>
      <w:rPr>
        <w:rFonts w:hint="default" w:ascii="Symbol" w:hAnsi="Symbol"/>
      </w:rPr>
    </w:lvl>
    <w:lvl w:ilvl="4" w:tplc="EB00E2C8">
      <w:start w:val="1"/>
      <w:numFmt w:val="bullet"/>
      <w:lvlText w:val="o"/>
      <w:lvlJc w:val="left"/>
      <w:pPr>
        <w:ind w:left="3600" w:hanging="360"/>
      </w:pPr>
      <w:rPr>
        <w:rFonts w:hint="default" w:ascii="Courier New" w:hAnsi="Courier New"/>
      </w:rPr>
    </w:lvl>
    <w:lvl w:ilvl="5" w:tplc="C110F8FE">
      <w:start w:val="1"/>
      <w:numFmt w:val="bullet"/>
      <w:lvlText w:val=""/>
      <w:lvlJc w:val="left"/>
      <w:pPr>
        <w:ind w:left="4320" w:hanging="360"/>
      </w:pPr>
      <w:rPr>
        <w:rFonts w:hint="default" w:ascii="Wingdings" w:hAnsi="Wingdings"/>
      </w:rPr>
    </w:lvl>
    <w:lvl w:ilvl="6" w:tplc="D6CAC2D6">
      <w:start w:val="1"/>
      <w:numFmt w:val="bullet"/>
      <w:lvlText w:val=""/>
      <w:lvlJc w:val="left"/>
      <w:pPr>
        <w:ind w:left="5040" w:hanging="360"/>
      </w:pPr>
      <w:rPr>
        <w:rFonts w:hint="default" w:ascii="Symbol" w:hAnsi="Symbol"/>
      </w:rPr>
    </w:lvl>
    <w:lvl w:ilvl="7" w:tplc="05920436">
      <w:start w:val="1"/>
      <w:numFmt w:val="bullet"/>
      <w:lvlText w:val="o"/>
      <w:lvlJc w:val="left"/>
      <w:pPr>
        <w:ind w:left="5760" w:hanging="360"/>
      </w:pPr>
      <w:rPr>
        <w:rFonts w:hint="default" w:ascii="Courier New" w:hAnsi="Courier New"/>
      </w:rPr>
    </w:lvl>
    <w:lvl w:ilvl="8" w:tplc="013CCEDE">
      <w:start w:val="1"/>
      <w:numFmt w:val="bullet"/>
      <w:lvlText w:val=""/>
      <w:lvlJc w:val="left"/>
      <w:pPr>
        <w:ind w:left="6480" w:hanging="360"/>
      </w:pPr>
      <w:rPr>
        <w:rFonts w:hint="default" w:ascii="Wingdings" w:hAnsi="Wingdings"/>
      </w:rPr>
    </w:lvl>
  </w:abstractNum>
  <w:abstractNum w:abstractNumId="2" w15:restartNumberingAfterBreak="0">
    <w:nsid w:val="570B0B8F"/>
    <w:multiLevelType w:val="hybridMultilevel"/>
    <w:tmpl w:val="FFFFFFFF"/>
    <w:lvl w:ilvl="0" w:tplc="33EA263E">
      <w:start w:val="1"/>
      <w:numFmt w:val="bullet"/>
      <w:lvlText w:val=""/>
      <w:lvlJc w:val="left"/>
      <w:pPr>
        <w:ind w:left="720" w:hanging="360"/>
      </w:pPr>
      <w:rPr>
        <w:rFonts w:hint="default" w:ascii="Symbol" w:hAnsi="Symbol"/>
      </w:rPr>
    </w:lvl>
    <w:lvl w:ilvl="1" w:tplc="99C82ADC">
      <w:start w:val="1"/>
      <w:numFmt w:val="bullet"/>
      <w:lvlText w:val="o"/>
      <w:lvlJc w:val="left"/>
      <w:pPr>
        <w:ind w:left="1440" w:hanging="360"/>
      </w:pPr>
      <w:rPr>
        <w:rFonts w:hint="default" w:ascii="Courier New" w:hAnsi="Courier New"/>
      </w:rPr>
    </w:lvl>
    <w:lvl w:ilvl="2" w:tplc="A724BC24">
      <w:start w:val="1"/>
      <w:numFmt w:val="bullet"/>
      <w:lvlText w:val=""/>
      <w:lvlJc w:val="left"/>
      <w:pPr>
        <w:ind w:left="2160" w:hanging="360"/>
      </w:pPr>
      <w:rPr>
        <w:rFonts w:hint="default" w:ascii="Wingdings" w:hAnsi="Wingdings"/>
      </w:rPr>
    </w:lvl>
    <w:lvl w:ilvl="3" w:tplc="4BDA4082">
      <w:start w:val="1"/>
      <w:numFmt w:val="bullet"/>
      <w:lvlText w:val=""/>
      <w:lvlJc w:val="left"/>
      <w:pPr>
        <w:ind w:left="2880" w:hanging="360"/>
      </w:pPr>
      <w:rPr>
        <w:rFonts w:hint="default" w:ascii="Symbol" w:hAnsi="Symbol"/>
      </w:rPr>
    </w:lvl>
    <w:lvl w:ilvl="4" w:tplc="27FEA954">
      <w:start w:val="1"/>
      <w:numFmt w:val="bullet"/>
      <w:lvlText w:val="o"/>
      <w:lvlJc w:val="left"/>
      <w:pPr>
        <w:ind w:left="3600" w:hanging="360"/>
      </w:pPr>
      <w:rPr>
        <w:rFonts w:hint="default" w:ascii="Courier New" w:hAnsi="Courier New"/>
      </w:rPr>
    </w:lvl>
    <w:lvl w:ilvl="5" w:tplc="967CA0A0">
      <w:start w:val="1"/>
      <w:numFmt w:val="bullet"/>
      <w:lvlText w:val=""/>
      <w:lvlJc w:val="left"/>
      <w:pPr>
        <w:ind w:left="4320" w:hanging="360"/>
      </w:pPr>
      <w:rPr>
        <w:rFonts w:hint="default" w:ascii="Wingdings" w:hAnsi="Wingdings"/>
      </w:rPr>
    </w:lvl>
    <w:lvl w:ilvl="6" w:tplc="8F16DCFA">
      <w:start w:val="1"/>
      <w:numFmt w:val="bullet"/>
      <w:lvlText w:val=""/>
      <w:lvlJc w:val="left"/>
      <w:pPr>
        <w:ind w:left="5040" w:hanging="360"/>
      </w:pPr>
      <w:rPr>
        <w:rFonts w:hint="default" w:ascii="Symbol" w:hAnsi="Symbol"/>
      </w:rPr>
    </w:lvl>
    <w:lvl w:ilvl="7" w:tplc="F27C47EE">
      <w:start w:val="1"/>
      <w:numFmt w:val="bullet"/>
      <w:lvlText w:val="o"/>
      <w:lvlJc w:val="left"/>
      <w:pPr>
        <w:ind w:left="5760" w:hanging="360"/>
      </w:pPr>
      <w:rPr>
        <w:rFonts w:hint="default" w:ascii="Courier New" w:hAnsi="Courier New"/>
      </w:rPr>
    </w:lvl>
    <w:lvl w:ilvl="8" w:tplc="D1FC4672">
      <w:start w:val="1"/>
      <w:numFmt w:val="bullet"/>
      <w:lvlText w:val=""/>
      <w:lvlJc w:val="left"/>
      <w:pPr>
        <w:ind w:left="6480" w:hanging="360"/>
      </w:pPr>
      <w:rPr>
        <w:rFonts w:hint="default" w:ascii="Wingdings" w:hAnsi="Wingdings"/>
      </w:rPr>
    </w:lvl>
  </w:abstractNum>
  <w:abstractNum w:abstractNumId="3" w15:restartNumberingAfterBreak="0">
    <w:nsid w:val="7A99230A"/>
    <w:multiLevelType w:val="hybridMultilevel"/>
    <w:tmpl w:val="FFFFFFFF"/>
    <w:lvl w:ilvl="0" w:tplc="DEB433C8">
      <w:start w:val="1"/>
      <w:numFmt w:val="bullet"/>
      <w:lvlText w:val=""/>
      <w:lvlJc w:val="left"/>
      <w:pPr>
        <w:ind w:left="720" w:hanging="360"/>
      </w:pPr>
      <w:rPr>
        <w:rFonts w:hint="default" w:ascii="Symbol" w:hAnsi="Symbol"/>
      </w:rPr>
    </w:lvl>
    <w:lvl w:ilvl="1" w:tplc="06DEEBF8">
      <w:start w:val="1"/>
      <w:numFmt w:val="bullet"/>
      <w:lvlText w:val="o"/>
      <w:lvlJc w:val="left"/>
      <w:pPr>
        <w:ind w:left="1440" w:hanging="360"/>
      </w:pPr>
      <w:rPr>
        <w:rFonts w:hint="default" w:ascii="Courier New" w:hAnsi="Courier New"/>
      </w:rPr>
    </w:lvl>
    <w:lvl w:ilvl="2" w:tplc="4A9CA9B6">
      <w:start w:val="1"/>
      <w:numFmt w:val="bullet"/>
      <w:lvlText w:val=""/>
      <w:lvlJc w:val="left"/>
      <w:pPr>
        <w:ind w:left="2160" w:hanging="360"/>
      </w:pPr>
      <w:rPr>
        <w:rFonts w:hint="default" w:ascii="Wingdings" w:hAnsi="Wingdings"/>
      </w:rPr>
    </w:lvl>
    <w:lvl w:ilvl="3" w:tplc="246816DE">
      <w:start w:val="1"/>
      <w:numFmt w:val="bullet"/>
      <w:lvlText w:val=""/>
      <w:lvlJc w:val="left"/>
      <w:pPr>
        <w:ind w:left="2880" w:hanging="360"/>
      </w:pPr>
      <w:rPr>
        <w:rFonts w:hint="default" w:ascii="Symbol" w:hAnsi="Symbol"/>
      </w:rPr>
    </w:lvl>
    <w:lvl w:ilvl="4" w:tplc="ADC6FD62">
      <w:start w:val="1"/>
      <w:numFmt w:val="bullet"/>
      <w:lvlText w:val="o"/>
      <w:lvlJc w:val="left"/>
      <w:pPr>
        <w:ind w:left="3600" w:hanging="360"/>
      </w:pPr>
      <w:rPr>
        <w:rFonts w:hint="default" w:ascii="Courier New" w:hAnsi="Courier New"/>
      </w:rPr>
    </w:lvl>
    <w:lvl w:ilvl="5" w:tplc="3B408C58">
      <w:start w:val="1"/>
      <w:numFmt w:val="bullet"/>
      <w:lvlText w:val=""/>
      <w:lvlJc w:val="left"/>
      <w:pPr>
        <w:ind w:left="4320" w:hanging="360"/>
      </w:pPr>
      <w:rPr>
        <w:rFonts w:hint="default" w:ascii="Wingdings" w:hAnsi="Wingdings"/>
      </w:rPr>
    </w:lvl>
    <w:lvl w:ilvl="6" w:tplc="9ED8723A">
      <w:start w:val="1"/>
      <w:numFmt w:val="bullet"/>
      <w:lvlText w:val=""/>
      <w:lvlJc w:val="left"/>
      <w:pPr>
        <w:ind w:left="5040" w:hanging="360"/>
      </w:pPr>
      <w:rPr>
        <w:rFonts w:hint="default" w:ascii="Symbol" w:hAnsi="Symbol"/>
      </w:rPr>
    </w:lvl>
    <w:lvl w:ilvl="7" w:tplc="92820BCA">
      <w:start w:val="1"/>
      <w:numFmt w:val="bullet"/>
      <w:lvlText w:val="o"/>
      <w:lvlJc w:val="left"/>
      <w:pPr>
        <w:ind w:left="5760" w:hanging="360"/>
      </w:pPr>
      <w:rPr>
        <w:rFonts w:hint="default" w:ascii="Courier New" w:hAnsi="Courier New"/>
      </w:rPr>
    </w:lvl>
    <w:lvl w:ilvl="8" w:tplc="883617C8">
      <w:start w:val="1"/>
      <w:numFmt w:val="bullet"/>
      <w:lvlText w:val=""/>
      <w:lvlJc w:val="left"/>
      <w:pPr>
        <w:ind w:left="6480" w:hanging="360"/>
      </w:pPr>
      <w:rPr>
        <w:rFonts w:hint="default" w:ascii="Wingdings" w:hAnsi="Wingdings"/>
      </w:rPr>
    </w:lvl>
  </w:abstractNum>
  <w:num w:numId="1" w16cid:durableId="1647316554">
    <w:abstractNumId w:val="0"/>
  </w:num>
  <w:num w:numId="2" w16cid:durableId="909076489">
    <w:abstractNumId w:val="3"/>
  </w:num>
  <w:num w:numId="3" w16cid:durableId="167256021">
    <w:abstractNumId w:val="1"/>
  </w:num>
  <w:num w:numId="4" w16cid:durableId="107400813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larkey, Matthew">
    <w15:presenceInfo w15:providerId="AD" w15:userId="S::mm5917@ic.ac.uk::eb3ee758-2a42-4ae1-9893-81789cd3c0ae"/>
  </w15:person>
  <w15:person w15:author="Tay Li-Ane, Penelope">
    <w15:presenceInfo w15:providerId="AD" w15:userId="S::pt3717@ic.ac.uk::5ec31081-d0f9-4a75-bb8b-fadd5c6d1f4e"/>
  </w15:person>
  <w15:person w15:author="Zhang, Kelvin">
    <w15:presenceInfo w15:providerId="AD" w15:userId="S::kcz17@ic.ac.uk::bf27dfa7-0151-444e-a056-72ebf90174d4"/>
  </w15:person>
  <w15:person w15:author="Ghosh, Anindita">
    <w15:presenceInfo w15:providerId="AD" w15:userId="S::ag8317@ic.ac.uk::f4657d9b-9e17-4296-b932-85e50f17a87a"/>
  </w15:person>
  <w15:person w15:author="Rackham, Joe">
    <w15:presenceInfo w15:providerId="AD" w15:userId="S::jar17@ic.ac.uk::dbcbbad7-3e49-4bc2-b09e-38d54d3b560b"/>
  </w15:person>
  <w15:person w15:author="Devalia, Dhru">
    <w15:presenceInfo w15:providerId="AD" w15:userId="S::dd617@ic.ac.uk::030f4e47-285f-49af-ba2d-fdefaf57c316"/>
  </w15:person>
  <w15:person w15:author="Cross, Tiger">
    <w15:presenceInfo w15:providerId="AD" w15:userId="S::tc2017@ic.ac.uk::fb1a221b-9880-46c9-ad79-4a918b37300c"/>
  </w15:person>
  <w15:person w15:author="Hertach, Hannes C">
    <w15:presenceInfo w15:providerId="AD" w15:userId="S::hh4017@ic.ac.uk::b3283247-b5cb-4ca3-9960-51e4e2c7bc59"/>
  </w15:person>
  <w15:person w15:author="Morrison, Jack">
    <w15:presenceInfo w15:providerId="AD" w15:userId="S::jsm1317@ic.ac.uk::0a63a40b-3762-41cf-ba2e-ca63bb02b2af"/>
  </w15:person>
  <w15:person w15:author="Navarange, Rasika">
    <w15:presenceInfo w15:providerId="AD" w15:userId="S::rn3717@ic.ac.uk::97428f1a-2b72-4625-8b69-4facd9af5b4e"/>
  </w15:person>
  <w15:person w15:author="Low, Chandler">
    <w15:presenceInfo w15:providerId="AD" w15:userId="S::tfl4517@ic.ac.uk::5d070738-b213-40fa-980d-f89458c13ec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2"/>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sLAwMDUyNTawNDFW0lEKTi0uzszPAykwqgUAaF3hNSwAAAA="/>
  </w:docVars>
  <w:rsids>
    <w:rsidRoot w:val="68B0CB63"/>
    <w:rsid w:val="003A624D"/>
    <w:rsid w:val="0078491D"/>
    <w:rsid w:val="0092E4E4"/>
    <w:rsid w:val="009C1F95"/>
    <w:rsid w:val="00A246E9"/>
    <w:rsid w:val="00A67518"/>
    <w:rsid w:val="00A95466"/>
    <w:rsid w:val="00CC475B"/>
    <w:rsid w:val="00CF31C1"/>
    <w:rsid w:val="00D55D65"/>
    <w:rsid w:val="00FB3E9E"/>
    <w:rsid w:val="01681F27"/>
    <w:rsid w:val="01750341"/>
    <w:rsid w:val="02FE4443"/>
    <w:rsid w:val="0315BEC1"/>
    <w:rsid w:val="04560B15"/>
    <w:rsid w:val="04A45B5C"/>
    <w:rsid w:val="04B18F22"/>
    <w:rsid w:val="04F15103"/>
    <w:rsid w:val="0505EFD9"/>
    <w:rsid w:val="055CF90A"/>
    <w:rsid w:val="0581E5E1"/>
    <w:rsid w:val="059D2AFD"/>
    <w:rsid w:val="05EEC890"/>
    <w:rsid w:val="069586AB"/>
    <w:rsid w:val="06E1C35C"/>
    <w:rsid w:val="079BDCB9"/>
    <w:rsid w:val="093FB1E6"/>
    <w:rsid w:val="0979A419"/>
    <w:rsid w:val="09AA3086"/>
    <w:rsid w:val="0A128FC7"/>
    <w:rsid w:val="0AF4B890"/>
    <w:rsid w:val="0CBE67DF"/>
    <w:rsid w:val="0CD65F2B"/>
    <w:rsid w:val="0DB5171F"/>
    <w:rsid w:val="0DF919FF"/>
    <w:rsid w:val="0E5A3840"/>
    <w:rsid w:val="0E8B4558"/>
    <w:rsid w:val="0E8EC73E"/>
    <w:rsid w:val="0F62B3DA"/>
    <w:rsid w:val="0FA6484A"/>
    <w:rsid w:val="0FF608A1"/>
    <w:rsid w:val="111807C8"/>
    <w:rsid w:val="1167C463"/>
    <w:rsid w:val="11EE3ABF"/>
    <w:rsid w:val="1283CA13"/>
    <w:rsid w:val="14B825F4"/>
    <w:rsid w:val="159E4764"/>
    <w:rsid w:val="16CEF908"/>
    <w:rsid w:val="174A4C7C"/>
    <w:rsid w:val="17632582"/>
    <w:rsid w:val="1765FF33"/>
    <w:rsid w:val="17E479DB"/>
    <w:rsid w:val="1864206B"/>
    <w:rsid w:val="189970AD"/>
    <w:rsid w:val="189E599A"/>
    <w:rsid w:val="19C3B5D1"/>
    <w:rsid w:val="1A1DEF39"/>
    <w:rsid w:val="1A30A117"/>
    <w:rsid w:val="1A75BEA5"/>
    <w:rsid w:val="1B373C47"/>
    <w:rsid w:val="1C46D83A"/>
    <w:rsid w:val="1CCB6848"/>
    <w:rsid w:val="1CFD70BE"/>
    <w:rsid w:val="1D6841D9"/>
    <w:rsid w:val="1E5517FF"/>
    <w:rsid w:val="1E9881B1"/>
    <w:rsid w:val="1FF72774"/>
    <w:rsid w:val="2032521B"/>
    <w:rsid w:val="204BF676"/>
    <w:rsid w:val="209FE29B"/>
    <w:rsid w:val="20E6C701"/>
    <w:rsid w:val="20ED6B02"/>
    <w:rsid w:val="2132CC0E"/>
    <w:rsid w:val="213AF1EC"/>
    <w:rsid w:val="21547597"/>
    <w:rsid w:val="216156AC"/>
    <w:rsid w:val="2221F75D"/>
    <w:rsid w:val="223EED15"/>
    <w:rsid w:val="224BD1CE"/>
    <w:rsid w:val="23E114D2"/>
    <w:rsid w:val="24E42255"/>
    <w:rsid w:val="257EFF1C"/>
    <w:rsid w:val="25FF2DC1"/>
    <w:rsid w:val="2645C821"/>
    <w:rsid w:val="29FE14FA"/>
    <w:rsid w:val="2A06D046"/>
    <w:rsid w:val="2A98831A"/>
    <w:rsid w:val="2ADD0436"/>
    <w:rsid w:val="2B0CF9DB"/>
    <w:rsid w:val="2B7D9782"/>
    <w:rsid w:val="2C168248"/>
    <w:rsid w:val="2D03FB45"/>
    <w:rsid w:val="2D1967E3"/>
    <w:rsid w:val="2D79D83C"/>
    <w:rsid w:val="2ED81603"/>
    <w:rsid w:val="2EF59C9F"/>
    <w:rsid w:val="2EFC1751"/>
    <w:rsid w:val="2F3C54A5"/>
    <w:rsid w:val="2F650AFF"/>
    <w:rsid w:val="2F68EEF7"/>
    <w:rsid w:val="3090D577"/>
    <w:rsid w:val="30A46A22"/>
    <w:rsid w:val="32F389B7"/>
    <w:rsid w:val="330E959A"/>
    <w:rsid w:val="345013AE"/>
    <w:rsid w:val="347C6C5A"/>
    <w:rsid w:val="34909BBD"/>
    <w:rsid w:val="34C841BD"/>
    <w:rsid w:val="37BEF1CA"/>
    <w:rsid w:val="37C9931A"/>
    <w:rsid w:val="38EB6630"/>
    <w:rsid w:val="38F0F372"/>
    <w:rsid w:val="390FEA36"/>
    <w:rsid w:val="394050AF"/>
    <w:rsid w:val="3A07D9CA"/>
    <w:rsid w:val="3A85F5DD"/>
    <w:rsid w:val="3B5D57B9"/>
    <w:rsid w:val="3C3FD3C7"/>
    <w:rsid w:val="3CE2AA29"/>
    <w:rsid w:val="3DFE166B"/>
    <w:rsid w:val="3EE8555A"/>
    <w:rsid w:val="3F12C151"/>
    <w:rsid w:val="40349344"/>
    <w:rsid w:val="413675CA"/>
    <w:rsid w:val="4141C705"/>
    <w:rsid w:val="41DB8D28"/>
    <w:rsid w:val="424B4EB1"/>
    <w:rsid w:val="42A0587A"/>
    <w:rsid w:val="42A943D6"/>
    <w:rsid w:val="42D809AE"/>
    <w:rsid w:val="42DD9766"/>
    <w:rsid w:val="42E4CDA4"/>
    <w:rsid w:val="44809E05"/>
    <w:rsid w:val="4493ADC1"/>
    <w:rsid w:val="44B7A7FC"/>
    <w:rsid w:val="44C764A2"/>
    <w:rsid w:val="4550BB08"/>
    <w:rsid w:val="456CC08B"/>
    <w:rsid w:val="460C9E96"/>
    <w:rsid w:val="4676E349"/>
    <w:rsid w:val="46ED0C97"/>
    <w:rsid w:val="4870EBBA"/>
    <w:rsid w:val="48802F75"/>
    <w:rsid w:val="48D4D574"/>
    <w:rsid w:val="4970593C"/>
    <w:rsid w:val="499D5C78"/>
    <w:rsid w:val="49F3F8CB"/>
    <w:rsid w:val="4A008F9D"/>
    <w:rsid w:val="4A8C7140"/>
    <w:rsid w:val="4ADA78FC"/>
    <w:rsid w:val="4C2DCF02"/>
    <w:rsid w:val="4D8DC29D"/>
    <w:rsid w:val="4E3FB313"/>
    <w:rsid w:val="4E740CF6"/>
    <w:rsid w:val="4EBAD863"/>
    <w:rsid w:val="4F51A848"/>
    <w:rsid w:val="4F804A8D"/>
    <w:rsid w:val="4F959A92"/>
    <w:rsid w:val="4FA546EB"/>
    <w:rsid w:val="500FDD57"/>
    <w:rsid w:val="506FEA1A"/>
    <w:rsid w:val="50BAA3D1"/>
    <w:rsid w:val="518377DB"/>
    <w:rsid w:val="54E2ED0E"/>
    <w:rsid w:val="55F8C2C7"/>
    <w:rsid w:val="56165CED"/>
    <w:rsid w:val="575CBCDF"/>
    <w:rsid w:val="5789DBFD"/>
    <w:rsid w:val="5810D635"/>
    <w:rsid w:val="58D0271F"/>
    <w:rsid w:val="592BB9CF"/>
    <w:rsid w:val="596EA5F9"/>
    <w:rsid w:val="597FF600"/>
    <w:rsid w:val="5995B2ED"/>
    <w:rsid w:val="59B01228"/>
    <w:rsid w:val="5AB7F69B"/>
    <w:rsid w:val="5BAEAA90"/>
    <w:rsid w:val="5BEA6EF5"/>
    <w:rsid w:val="5C32DCB2"/>
    <w:rsid w:val="5C3DAF70"/>
    <w:rsid w:val="5C5D7AD8"/>
    <w:rsid w:val="5C979F18"/>
    <w:rsid w:val="5D199D45"/>
    <w:rsid w:val="5D3D1952"/>
    <w:rsid w:val="5D42DB2A"/>
    <w:rsid w:val="5D81F39B"/>
    <w:rsid w:val="5DE8A0CA"/>
    <w:rsid w:val="5E2FCA6B"/>
    <w:rsid w:val="5E489B8E"/>
    <w:rsid w:val="5E7F03DF"/>
    <w:rsid w:val="5EAF7FFD"/>
    <w:rsid w:val="5F21E706"/>
    <w:rsid w:val="5F45BB09"/>
    <w:rsid w:val="5F46AF35"/>
    <w:rsid w:val="5FE85BAE"/>
    <w:rsid w:val="60116B82"/>
    <w:rsid w:val="61621B08"/>
    <w:rsid w:val="618F6E81"/>
    <w:rsid w:val="61F852CA"/>
    <w:rsid w:val="62059981"/>
    <w:rsid w:val="62E91755"/>
    <w:rsid w:val="6372A5E7"/>
    <w:rsid w:val="6382F120"/>
    <w:rsid w:val="639740A0"/>
    <w:rsid w:val="63A48649"/>
    <w:rsid w:val="63F7DF41"/>
    <w:rsid w:val="6421F00C"/>
    <w:rsid w:val="6475AA44"/>
    <w:rsid w:val="66F02816"/>
    <w:rsid w:val="6791BBF9"/>
    <w:rsid w:val="68997BAC"/>
    <w:rsid w:val="68B0CB63"/>
    <w:rsid w:val="6937F75C"/>
    <w:rsid w:val="696D99B3"/>
    <w:rsid w:val="6A43F1D8"/>
    <w:rsid w:val="6B3116FB"/>
    <w:rsid w:val="6B5B4976"/>
    <w:rsid w:val="6BB2D8BB"/>
    <w:rsid w:val="6CD1ADC1"/>
    <w:rsid w:val="6D33E38B"/>
    <w:rsid w:val="6D43D7E2"/>
    <w:rsid w:val="6D97051B"/>
    <w:rsid w:val="6DFF5418"/>
    <w:rsid w:val="6E05EDF8"/>
    <w:rsid w:val="6EC4760B"/>
    <w:rsid w:val="6EEC1B0C"/>
    <w:rsid w:val="6EFBE590"/>
    <w:rsid w:val="6F608342"/>
    <w:rsid w:val="6FBDB65D"/>
    <w:rsid w:val="6FF555E2"/>
    <w:rsid w:val="7005115F"/>
    <w:rsid w:val="70F86648"/>
    <w:rsid w:val="70FD9724"/>
    <w:rsid w:val="7140AD57"/>
    <w:rsid w:val="731D7678"/>
    <w:rsid w:val="7455B6E9"/>
    <w:rsid w:val="749123FD"/>
    <w:rsid w:val="750C56B3"/>
    <w:rsid w:val="77B6D613"/>
    <w:rsid w:val="79708A59"/>
    <w:rsid w:val="79BA6DA0"/>
    <w:rsid w:val="79C65B52"/>
    <w:rsid w:val="7B0CD873"/>
    <w:rsid w:val="7B22B224"/>
    <w:rsid w:val="7B52ECB8"/>
    <w:rsid w:val="7BAC1455"/>
    <w:rsid w:val="7C56671A"/>
    <w:rsid w:val="7CB7FFEA"/>
    <w:rsid w:val="7D16E5B6"/>
    <w:rsid w:val="7D7E9A9A"/>
    <w:rsid w:val="7D9A7899"/>
    <w:rsid w:val="7E43FB7C"/>
    <w:rsid w:val="7F72F4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0CB63"/>
  <w15:chartTrackingRefBased/>
  <w15:docId w15:val="{DEA6E115-B5F5-4A80-AF1F-ED7B4B4AE8E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FB3E9E"/>
    <w:pPr>
      <w:pBdr>
        <w:bottom w:val="single" w:color="auto" w:sz="6" w:space="1"/>
      </w:pBdr>
      <w:tabs>
        <w:tab w:val="center" w:pos="4153"/>
        <w:tab w:val="right" w:pos="8306"/>
      </w:tabs>
      <w:snapToGrid w:val="0"/>
      <w:spacing w:line="240" w:lineRule="auto"/>
      <w:jc w:val="center"/>
    </w:pPr>
    <w:rPr>
      <w:sz w:val="18"/>
      <w:szCs w:val="18"/>
    </w:rPr>
  </w:style>
  <w:style w:type="character" w:styleId="HeaderChar" w:customStyle="1">
    <w:name w:val="Header Char"/>
    <w:basedOn w:val="DefaultParagraphFont"/>
    <w:link w:val="Header"/>
    <w:uiPriority w:val="99"/>
    <w:rsid w:val="00FB3E9E"/>
    <w:rPr>
      <w:sz w:val="18"/>
      <w:szCs w:val="18"/>
    </w:rPr>
  </w:style>
  <w:style w:type="paragraph" w:styleId="Footer">
    <w:name w:val="footer"/>
    <w:basedOn w:val="Normal"/>
    <w:link w:val="FooterChar"/>
    <w:uiPriority w:val="99"/>
    <w:unhideWhenUsed/>
    <w:rsid w:val="00FB3E9E"/>
    <w:pPr>
      <w:tabs>
        <w:tab w:val="center" w:pos="4153"/>
        <w:tab w:val="right" w:pos="8306"/>
      </w:tabs>
      <w:snapToGrid w:val="0"/>
      <w:spacing w:line="240" w:lineRule="auto"/>
    </w:pPr>
    <w:rPr>
      <w:sz w:val="18"/>
      <w:szCs w:val="18"/>
    </w:rPr>
  </w:style>
  <w:style w:type="character" w:styleId="FooterChar" w:customStyle="1">
    <w:name w:val="Footer Char"/>
    <w:basedOn w:val="DefaultParagraphFont"/>
    <w:link w:val="Footer"/>
    <w:uiPriority w:val="99"/>
    <w:rsid w:val="00FB3E9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mongoplayground.net/p/RI4fK9xrELN" TargetMode="External"/><Relationship Id="rId1" Type="http://schemas.openxmlformats.org/officeDocument/2006/relationships/hyperlink" Target="https://mongoplayground.net/p/Lamcqp0zuz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ongodb.com/manual/tutorial/query-array-of-documents/"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49</Words>
  <Characters>4273</Characters>
  <Application>Microsoft Office Word</Application>
  <DocSecurity>4</DocSecurity>
  <Lines>35</Lines>
  <Paragraphs>10</Paragraphs>
  <ScaleCrop>false</ScaleCrop>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tach, Hannes C</dc:creator>
  <cp:keywords/>
  <dc:description/>
  <cp:lastModifiedBy>Yu, Zhige</cp:lastModifiedBy>
  <cp:revision>6</cp:revision>
  <dcterms:created xsi:type="dcterms:W3CDTF">2020-12-08T06:21:00Z</dcterms:created>
  <dcterms:modified xsi:type="dcterms:W3CDTF">2022-12-13T22:49:00Z</dcterms:modified>
</cp:coreProperties>
</file>